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28A6" w:rsidRDefault="00491E45" w:rsidP="00DF28A6">
      <w:pPr>
        <w:pStyle w:val="NoSpacing"/>
        <w:jc w:val="center"/>
        <w:rPr>
          <w:b/>
          <w:sz w:val="32"/>
          <w:szCs w:val="32"/>
        </w:rPr>
      </w:pPr>
      <w:bookmarkStart w:id="0" w:name="_GoBack"/>
      <w:bookmarkEnd w:id="0"/>
      <w:r w:rsidRPr="00DF28A6">
        <w:rPr>
          <w:b/>
          <w:sz w:val="32"/>
          <w:szCs w:val="32"/>
        </w:rPr>
        <w:t xml:space="preserve">Critical Care Information System (CCIS) </w:t>
      </w:r>
      <w:r w:rsidR="00DF28A6" w:rsidRPr="00DF28A6">
        <w:rPr>
          <w:b/>
          <w:sz w:val="32"/>
          <w:szCs w:val="32"/>
        </w:rPr>
        <w:t>Data Request Form</w:t>
      </w:r>
    </w:p>
    <w:p w:rsidR="00710C2B" w:rsidRDefault="0031268C" w:rsidP="00710C2B">
      <w:pPr>
        <w:pStyle w:val="NoSpacing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(F</w:t>
      </w:r>
      <w:r w:rsidR="00DF28A6" w:rsidRPr="00DF28A6">
        <w:rPr>
          <w:b/>
          <w:sz w:val="32"/>
          <w:szCs w:val="32"/>
        </w:rPr>
        <w:t>or Research)</w:t>
      </w:r>
    </w:p>
    <w:p w:rsidR="00710C2B" w:rsidRPr="00710C2B" w:rsidRDefault="00710C2B" w:rsidP="00710C2B">
      <w:pPr>
        <w:pStyle w:val="NoSpacing"/>
        <w:jc w:val="center"/>
        <w:rPr>
          <w:b/>
          <w:sz w:val="32"/>
          <w:szCs w:val="32"/>
        </w:rPr>
      </w:pPr>
    </w:p>
    <w:p w:rsidR="00D25088" w:rsidRDefault="00491E45" w:rsidP="00CC4F47">
      <w:pPr>
        <w:rPr>
          <w:b/>
        </w:rPr>
      </w:pPr>
      <w:r w:rsidRPr="00491E45">
        <w:t xml:space="preserve">This form must be completed in full by </w:t>
      </w:r>
      <w:r w:rsidR="009E20A6">
        <w:t xml:space="preserve">any individual or organization requesting access to data from the Critical </w:t>
      </w:r>
      <w:r w:rsidR="0031268C">
        <w:t xml:space="preserve">Care Information System (CCIS) for research purposes. </w:t>
      </w:r>
      <w:r w:rsidR="009A0A9D">
        <w:t>A copy of the full research plan, R</w:t>
      </w:r>
      <w:r w:rsidR="00D25088">
        <w:t>esearch Ethics Board (REB) submission and approval (</w:t>
      </w:r>
      <w:r w:rsidR="009A0A9D">
        <w:t>including confirmation by the REB that the study complies</w:t>
      </w:r>
      <w:r w:rsidR="00D25088">
        <w:t xml:space="preserve"> with the requirements of PHIPA)</w:t>
      </w:r>
      <w:r w:rsidR="009A0A9D">
        <w:t xml:space="preserve"> </w:t>
      </w:r>
      <w:r w:rsidR="00D25088">
        <w:t xml:space="preserve">must be included with the </w:t>
      </w:r>
      <w:r w:rsidR="009A0A9D">
        <w:t>application.</w:t>
      </w:r>
    </w:p>
    <w:p w:rsidR="00FC49CA" w:rsidRDefault="00A41A7B" w:rsidP="00FA49B6">
      <w:pPr>
        <w:rPr>
          <w:b/>
        </w:rPr>
      </w:pPr>
      <w:r>
        <w:rPr>
          <w:b/>
        </w:rPr>
        <w:t xml:space="preserve">Name of Requesting Organization: 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780EC1">
        <w:rPr>
          <w:rFonts w:ascii="Arial" w:hAnsi="Arial" w:cs="Arial"/>
          <w:b/>
          <w:color w:val="008080"/>
          <w:sz w:val="18"/>
          <w:szCs w:val="18"/>
        </w:rPr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710C2B" w:rsidRDefault="00710C2B" w:rsidP="00DD1587">
      <w:pPr>
        <w:pStyle w:val="ListNumber"/>
        <w:rPr>
          <w:b/>
        </w:rPr>
      </w:pPr>
    </w:p>
    <w:p w:rsidR="00FA49B6" w:rsidRDefault="005C03DD" w:rsidP="00DD1587">
      <w:pPr>
        <w:pStyle w:val="ListNumber"/>
      </w:pPr>
      <w:r>
        <w:rPr>
          <w:b/>
        </w:rPr>
        <w:t xml:space="preserve">Type of </w:t>
      </w:r>
      <w:r w:rsidR="00A34666">
        <w:rPr>
          <w:b/>
        </w:rPr>
        <w:t xml:space="preserve">Organization: 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780EC1">
        <w:rPr>
          <w:rFonts w:ascii="Arial" w:hAnsi="Arial" w:cs="Arial"/>
          <w:b/>
          <w:color w:val="008080"/>
          <w:sz w:val="18"/>
          <w:szCs w:val="18"/>
        </w:rPr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FA49B6" w:rsidRDefault="00FA49B6" w:rsidP="00DD1587">
      <w:pPr>
        <w:pStyle w:val="ListNumber"/>
      </w:pPr>
    </w:p>
    <w:p w:rsidR="00710C2B" w:rsidRDefault="00710C2B" w:rsidP="00DD1587">
      <w:pPr>
        <w:pStyle w:val="ListNumber"/>
        <w:rPr>
          <w:b/>
        </w:rPr>
      </w:pPr>
    </w:p>
    <w:p w:rsidR="00B14BD1" w:rsidRDefault="0031268C" w:rsidP="00DD1587">
      <w:pPr>
        <w:pStyle w:val="ListNumber"/>
      </w:pPr>
      <w:r>
        <w:rPr>
          <w:b/>
        </w:rPr>
        <w:t>Name of Principal Investigator</w:t>
      </w:r>
      <w:r w:rsidR="00A41A7B">
        <w:rPr>
          <w:b/>
        </w:rPr>
        <w:t xml:space="preserve">: 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780EC1">
        <w:rPr>
          <w:rFonts w:ascii="Arial" w:hAnsi="Arial" w:cs="Arial"/>
          <w:b/>
          <w:color w:val="008080"/>
          <w:sz w:val="18"/>
          <w:szCs w:val="18"/>
        </w:rPr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B14BD1" w:rsidRPr="00CB5915" w:rsidRDefault="00B14BD1" w:rsidP="00DD1587">
      <w:pPr>
        <w:pStyle w:val="ListNumber"/>
        <w:rPr>
          <w:b/>
        </w:rPr>
      </w:pPr>
    </w:p>
    <w:p w:rsidR="00710C2B" w:rsidRDefault="00710C2B" w:rsidP="00B14BD1">
      <w:pPr>
        <w:pStyle w:val="ListNumber"/>
        <w:rPr>
          <w:b/>
        </w:rPr>
      </w:pPr>
    </w:p>
    <w:p w:rsidR="008C2E76" w:rsidRDefault="0031268C" w:rsidP="00B14BD1">
      <w:pPr>
        <w:pStyle w:val="ListNumber"/>
      </w:pPr>
      <w:r>
        <w:rPr>
          <w:b/>
        </w:rPr>
        <w:t>Principal Investigator’</w:t>
      </w:r>
      <w:r w:rsidR="00B14BD1" w:rsidRPr="00CB5915">
        <w:rPr>
          <w:b/>
        </w:rPr>
        <w:t>s Rol</w:t>
      </w:r>
      <w:r w:rsidR="00A41A7B">
        <w:rPr>
          <w:b/>
        </w:rPr>
        <w:t>e/Title:</w:t>
      </w:r>
      <w:r w:rsidR="008C2E76">
        <w:rPr>
          <w:b/>
        </w:rPr>
        <w:t xml:space="preserve"> 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780EC1">
        <w:rPr>
          <w:rFonts w:ascii="Arial" w:hAnsi="Arial" w:cs="Arial"/>
          <w:b/>
          <w:color w:val="008080"/>
          <w:sz w:val="18"/>
          <w:szCs w:val="18"/>
        </w:rPr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53257F" w:rsidRDefault="0053257F" w:rsidP="00B14BD1">
      <w:pPr>
        <w:pStyle w:val="ListNumber"/>
        <w:rPr>
          <w:b/>
        </w:rPr>
      </w:pPr>
    </w:p>
    <w:p w:rsidR="00710C2B" w:rsidRDefault="00710C2B" w:rsidP="00B14BD1">
      <w:pPr>
        <w:pStyle w:val="ListNumber"/>
        <w:rPr>
          <w:b/>
        </w:rPr>
      </w:pPr>
    </w:p>
    <w:p w:rsidR="008C2E76" w:rsidRDefault="008C2E76" w:rsidP="00B14BD1">
      <w:pPr>
        <w:pStyle w:val="ListNumber"/>
      </w:pPr>
      <w:r w:rsidRPr="008C2E76">
        <w:rPr>
          <w:b/>
        </w:rPr>
        <w:t xml:space="preserve">Title of the Research Study: </w:t>
      </w:r>
      <w:r>
        <w:rPr>
          <w:b/>
        </w:rPr>
        <w:softHyphen/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780EC1">
        <w:rPr>
          <w:rFonts w:ascii="Arial" w:hAnsi="Arial" w:cs="Arial"/>
          <w:b/>
          <w:color w:val="008080"/>
          <w:sz w:val="18"/>
          <w:szCs w:val="18"/>
        </w:rPr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8C2E76" w:rsidRDefault="008C2E76" w:rsidP="00B14BD1">
      <w:pPr>
        <w:pStyle w:val="ListNumber"/>
      </w:pPr>
    </w:p>
    <w:p w:rsidR="00710C2B" w:rsidRDefault="00710C2B" w:rsidP="008C2E76">
      <w:pPr>
        <w:pStyle w:val="ListNumber"/>
        <w:rPr>
          <w:b/>
        </w:rPr>
      </w:pPr>
    </w:p>
    <w:p w:rsidR="008C2E76" w:rsidRDefault="008C2E76" w:rsidP="008C2E76">
      <w:pPr>
        <w:pStyle w:val="ListNumber"/>
        <w:rPr>
          <w:b/>
        </w:rPr>
      </w:pPr>
      <w:r w:rsidRPr="008C2E76">
        <w:rPr>
          <w:b/>
        </w:rPr>
        <w:t>Please Provide a Description of the Research Study:</w:t>
      </w:r>
      <w:r w:rsidR="0062774E" w:rsidRPr="0062774E">
        <w:rPr>
          <w:rFonts w:ascii="Arial" w:hAnsi="Arial" w:cs="Arial"/>
          <w:b/>
          <w:color w:val="008080"/>
          <w:sz w:val="18"/>
          <w:szCs w:val="18"/>
        </w:rPr>
        <w:t xml:space="preserve"> 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780EC1">
        <w:rPr>
          <w:rFonts w:ascii="Arial" w:hAnsi="Arial" w:cs="Arial"/>
          <w:b/>
          <w:color w:val="008080"/>
          <w:sz w:val="18"/>
          <w:szCs w:val="18"/>
        </w:rPr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8C2E76" w:rsidRDefault="008C2E76" w:rsidP="008C2E76">
      <w:pPr>
        <w:pStyle w:val="ListNumber"/>
        <w:rPr>
          <w:b/>
        </w:rPr>
      </w:pPr>
    </w:p>
    <w:p w:rsidR="00DC6DF4" w:rsidRDefault="00DC6DF4" w:rsidP="00DD1587">
      <w:pPr>
        <w:pStyle w:val="ListNumber"/>
        <w:rPr>
          <w:b/>
        </w:rPr>
      </w:pPr>
    </w:p>
    <w:p w:rsidR="00B14BD1" w:rsidRDefault="00DC6DF4" w:rsidP="00DD1587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  <w:r>
        <w:rPr>
          <w:b/>
        </w:rPr>
        <w:t xml:space="preserve">Will Patients Be Contacted for the Purposes of this Study? </w:t>
      </w:r>
      <w:r w:rsidR="00CB5915">
        <w:tab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B14BD1"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="00B14BD1" w:rsidRPr="00B14BD1">
        <w:rPr>
          <w:rFonts w:ascii="Verdana" w:eastAsia="Times New Roman" w:hAnsi="Verdana"/>
          <w:sz w:val="18"/>
          <w:szCs w:val="18"/>
          <w:lang w:val="en-CA"/>
        </w:rPr>
        <w:t xml:space="preserve">  </w:t>
      </w:r>
      <w:r w:rsidR="0026180E">
        <w:rPr>
          <w:rFonts w:ascii="Verdana" w:eastAsia="Times New Roman" w:hAnsi="Verdana"/>
          <w:sz w:val="18"/>
          <w:szCs w:val="18"/>
          <w:lang w:val="en-CA"/>
        </w:rPr>
        <w:t>Yes</w:t>
      </w:r>
      <w:r w:rsidR="0026180E">
        <w:rPr>
          <w:rFonts w:ascii="Verdana" w:eastAsia="Times New Roman" w:hAnsi="Verdana"/>
          <w:sz w:val="18"/>
          <w:szCs w:val="18"/>
          <w:lang w:val="en-CA"/>
        </w:rPr>
        <w:tab/>
      </w:r>
      <w:r w:rsidR="004B61FA">
        <w:rPr>
          <w:rFonts w:ascii="Verdana" w:eastAsia="Times New Roman" w:hAnsi="Verdana"/>
          <w:sz w:val="18"/>
          <w:szCs w:val="18"/>
          <w:lang w:val="en-CA"/>
        </w:rPr>
        <w:tab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B14BD1"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="0026180E">
        <w:rPr>
          <w:rFonts w:ascii="Verdana" w:eastAsia="Times New Roman" w:hAnsi="Verdana"/>
          <w:sz w:val="18"/>
          <w:szCs w:val="18"/>
          <w:lang w:val="en-CA"/>
        </w:rPr>
        <w:t xml:space="preserve">  No </w:t>
      </w:r>
      <w:r w:rsidR="00B14BD1">
        <w:rPr>
          <w:rFonts w:ascii="Verdana" w:eastAsia="Times New Roman" w:hAnsi="Verdana"/>
          <w:sz w:val="18"/>
          <w:szCs w:val="18"/>
          <w:lang w:val="en-CA"/>
        </w:rPr>
        <w:tab/>
      </w:r>
      <w:r w:rsidR="00B14BD1" w:rsidRPr="00B14BD1">
        <w:rPr>
          <w:rFonts w:ascii="Verdana" w:eastAsia="Times New Roman" w:hAnsi="Verdana"/>
          <w:sz w:val="18"/>
          <w:szCs w:val="18"/>
          <w:lang w:val="en-CA"/>
        </w:rPr>
        <w:t xml:space="preserve"> </w:t>
      </w:r>
    </w:p>
    <w:p w:rsidR="009738B8" w:rsidRDefault="009738B8" w:rsidP="00DD1587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</w:p>
    <w:p w:rsidR="00DC6DF4" w:rsidRDefault="008607D4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  <w:r>
        <w:rPr>
          <w:rFonts w:asciiTheme="minorHAnsi" w:eastAsia="Times New Roman" w:hAnsiTheme="minorHAnsi"/>
          <w:b/>
          <w:lang w:val="en-CA"/>
        </w:rPr>
        <w:t>Has the Research Study B</w:t>
      </w:r>
      <w:r w:rsidR="00DC6DF4">
        <w:rPr>
          <w:rFonts w:asciiTheme="minorHAnsi" w:eastAsia="Times New Roman" w:hAnsiTheme="minorHAnsi"/>
          <w:b/>
          <w:lang w:val="en-CA"/>
        </w:rPr>
        <w:t>een Submitted to the Organization’s Research Ethics Board (REB)?</w:t>
      </w:r>
    </w:p>
    <w:p w:rsidR="00DC6DF4" w:rsidRDefault="00780EC1" w:rsidP="00DC6DF4">
      <w:pPr>
        <w:pStyle w:val="ListNumber"/>
        <w:ind w:left="5040" w:firstLine="720"/>
        <w:rPr>
          <w:rFonts w:ascii="Verdana" w:eastAsia="Times New Roman" w:hAnsi="Verdana"/>
          <w:sz w:val="18"/>
          <w:szCs w:val="18"/>
          <w:lang w:val="en-CA"/>
        </w:rPr>
      </w:pP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DC6DF4"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="00DC6DF4" w:rsidRPr="00B14BD1">
        <w:rPr>
          <w:rFonts w:ascii="Verdana" w:eastAsia="Times New Roman" w:hAnsi="Verdana"/>
          <w:sz w:val="18"/>
          <w:szCs w:val="18"/>
          <w:lang w:val="en-CA"/>
        </w:rPr>
        <w:t xml:space="preserve">  </w:t>
      </w:r>
      <w:r w:rsidR="00DC6DF4">
        <w:rPr>
          <w:rFonts w:ascii="Verdana" w:eastAsia="Times New Roman" w:hAnsi="Verdana"/>
          <w:sz w:val="18"/>
          <w:szCs w:val="18"/>
          <w:lang w:val="en-CA"/>
        </w:rPr>
        <w:t>Yes</w:t>
      </w:r>
      <w:r w:rsidR="00DC6DF4">
        <w:rPr>
          <w:rFonts w:ascii="Verdana" w:eastAsia="Times New Roman" w:hAnsi="Verdana"/>
          <w:sz w:val="18"/>
          <w:szCs w:val="18"/>
          <w:lang w:val="en-CA"/>
        </w:rPr>
        <w:tab/>
      </w:r>
      <w:r w:rsidR="00DC6DF4">
        <w:rPr>
          <w:rFonts w:ascii="Verdana" w:eastAsia="Times New Roman" w:hAnsi="Verdana"/>
          <w:sz w:val="18"/>
          <w:szCs w:val="18"/>
          <w:lang w:val="en-CA"/>
        </w:rPr>
        <w:tab/>
      </w: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DC6DF4"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="00DC6DF4">
        <w:rPr>
          <w:rFonts w:ascii="Verdana" w:eastAsia="Times New Roman" w:hAnsi="Verdana"/>
          <w:sz w:val="18"/>
          <w:szCs w:val="18"/>
          <w:lang w:val="en-CA"/>
        </w:rPr>
        <w:t xml:space="preserve">  No </w:t>
      </w:r>
      <w:r w:rsidR="00DC6DF4">
        <w:rPr>
          <w:rFonts w:ascii="Verdana" w:eastAsia="Times New Roman" w:hAnsi="Verdana"/>
          <w:sz w:val="18"/>
          <w:szCs w:val="18"/>
          <w:lang w:val="en-CA"/>
        </w:rPr>
        <w:tab/>
      </w:r>
      <w:r w:rsidR="00DC6DF4" w:rsidRPr="00B14BD1">
        <w:rPr>
          <w:rFonts w:ascii="Verdana" w:eastAsia="Times New Roman" w:hAnsi="Verdana"/>
          <w:sz w:val="18"/>
          <w:szCs w:val="18"/>
          <w:lang w:val="en-CA"/>
        </w:rPr>
        <w:t xml:space="preserve"> </w:t>
      </w:r>
    </w:p>
    <w:p w:rsidR="00DC6DF4" w:rsidRDefault="00DC6DF4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DC6DF4" w:rsidRDefault="00DC6DF4" w:rsidP="00DC6DF4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  <w:r>
        <w:rPr>
          <w:rFonts w:asciiTheme="minorHAnsi" w:eastAsia="Times New Roman" w:hAnsiTheme="minorHAnsi"/>
          <w:b/>
          <w:lang w:val="en-CA"/>
        </w:rPr>
        <w:t xml:space="preserve">Has the Research Study Been Approved By the REB?  </w:t>
      </w:r>
      <w:r>
        <w:rPr>
          <w:rFonts w:asciiTheme="minorHAnsi" w:eastAsia="Times New Roman" w:hAnsiTheme="minorHAnsi"/>
          <w:b/>
          <w:lang w:val="en-CA"/>
        </w:rPr>
        <w:tab/>
      </w:r>
      <w:r>
        <w:rPr>
          <w:rFonts w:asciiTheme="minorHAnsi" w:eastAsia="Times New Roman" w:hAnsiTheme="minorHAnsi"/>
          <w:b/>
          <w:lang w:val="en-CA"/>
        </w:rPr>
        <w:tab/>
        <w:t xml:space="preserve"> </w:t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Pr="00B14BD1">
        <w:rPr>
          <w:rFonts w:ascii="Verdana" w:eastAsia="Times New Roman" w:hAnsi="Verdana"/>
          <w:sz w:val="18"/>
          <w:szCs w:val="18"/>
          <w:lang w:val="en-CA"/>
        </w:rPr>
        <w:t xml:space="preserve">  </w:t>
      </w:r>
      <w:r>
        <w:rPr>
          <w:rFonts w:ascii="Verdana" w:eastAsia="Times New Roman" w:hAnsi="Verdana"/>
          <w:sz w:val="18"/>
          <w:szCs w:val="18"/>
          <w:lang w:val="en-CA"/>
        </w:rPr>
        <w:t>Yes</w:t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>
        <w:rPr>
          <w:rFonts w:ascii="Verdana" w:eastAsia="Times New Roman" w:hAnsi="Verdana"/>
          <w:sz w:val="18"/>
          <w:szCs w:val="18"/>
          <w:lang w:val="en-CA"/>
        </w:rPr>
        <w:t xml:space="preserve">  No </w:t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 w:rsidRPr="00B14BD1">
        <w:rPr>
          <w:rFonts w:ascii="Verdana" w:eastAsia="Times New Roman" w:hAnsi="Verdana"/>
          <w:sz w:val="18"/>
          <w:szCs w:val="18"/>
          <w:lang w:val="en-CA"/>
        </w:rPr>
        <w:t xml:space="preserve"> </w:t>
      </w:r>
    </w:p>
    <w:p w:rsidR="00DC6DF4" w:rsidRDefault="00DC6DF4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710C2B" w:rsidRDefault="00710C2B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1D3B62" w:rsidRDefault="001D3B62" w:rsidP="00DD1587">
      <w:pPr>
        <w:pStyle w:val="ListNumber"/>
        <w:rPr>
          <w:rFonts w:asciiTheme="minorHAnsi" w:eastAsia="Times New Roman" w:hAnsiTheme="minorHAnsi"/>
          <w:lang w:val="en-CA"/>
        </w:rPr>
      </w:pPr>
      <w:r>
        <w:rPr>
          <w:rFonts w:asciiTheme="minorHAnsi" w:eastAsia="Times New Roman" w:hAnsiTheme="minorHAnsi"/>
          <w:b/>
          <w:lang w:val="en-CA"/>
        </w:rPr>
        <w:t xml:space="preserve">Name of the Organization’s REB: 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780EC1">
        <w:rPr>
          <w:rFonts w:ascii="Arial" w:hAnsi="Arial" w:cs="Arial"/>
          <w:b/>
          <w:color w:val="008080"/>
          <w:sz w:val="18"/>
          <w:szCs w:val="18"/>
        </w:rPr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9A0A9D" w:rsidRDefault="009A0A9D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710C2B" w:rsidRDefault="00710C2B" w:rsidP="00FA49B6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1D3B62" w:rsidRDefault="001D3B62" w:rsidP="00FA49B6">
      <w:pPr>
        <w:pStyle w:val="ListNumber"/>
        <w:rPr>
          <w:rFonts w:asciiTheme="minorHAnsi" w:eastAsia="Times New Roman" w:hAnsiTheme="minorHAnsi"/>
          <w:lang w:val="en-CA"/>
        </w:rPr>
      </w:pPr>
      <w:r w:rsidRPr="001D3B62">
        <w:rPr>
          <w:rFonts w:asciiTheme="minorHAnsi" w:eastAsia="Times New Roman" w:hAnsiTheme="minorHAnsi"/>
          <w:b/>
          <w:lang w:val="en-CA"/>
        </w:rPr>
        <w:t xml:space="preserve">Name, Title and Contact Information of REB Chair: 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780EC1">
        <w:rPr>
          <w:rFonts w:ascii="Arial" w:hAnsi="Arial" w:cs="Arial"/>
          <w:b/>
          <w:color w:val="008080"/>
          <w:sz w:val="18"/>
          <w:szCs w:val="18"/>
        </w:rPr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FA49B6" w:rsidRPr="001D3B62" w:rsidRDefault="00FA49B6" w:rsidP="00FA49B6">
      <w:pPr>
        <w:pStyle w:val="ListNumber"/>
        <w:rPr>
          <w:rFonts w:asciiTheme="minorHAnsi" w:eastAsia="Times New Roman" w:hAnsiTheme="minorHAnsi"/>
          <w:lang w:val="en-CA"/>
        </w:rPr>
      </w:pPr>
    </w:p>
    <w:p w:rsidR="00710C2B" w:rsidRDefault="00710C2B" w:rsidP="001D3B62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1D3B62" w:rsidRDefault="001D3B62" w:rsidP="001D3B62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  <w:r>
        <w:rPr>
          <w:rFonts w:asciiTheme="minorHAnsi" w:eastAsia="Times New Roman" w:hAnsiTheme="minorHAnsi"/>
          <w:b/>
          <w:lang w:val="en-CA"/>
        </w:rPr>
        <w:t xml:space="preserve">Has the Research Study Been Peer Reviewed? </w:t>
      </w:r>
      <w:r>
        <w:rPr>
          <w:rFonts w:asciiTheme="minorHAnsi" w:eastAsia="Times New Roman" w:hAnsiTheme="minorHAnsi"/>
          <w:b/>
          <w:lang w:val="en-CA"/>
        </w:rPr>
        <w:tab/>
      </w:r>
      <w:r>
        <w:rPr>
          <w:rFonts w:asciiTheme="minorHAnsi" w:eastAsia="Times New Roman" w:hAnsiTheme="minorHAnsi"/>
          <w:b/>
          <w:lang w:val="en-CA"/>
        </w:rPr>
        <w:tab/>
      </w:r>
      <w:r>
        <w:rPr>
          <w:rFonts w:asciiTheme="minorHAnsi" w:eastAsia="Times New Roman" w:hAnsiTheme="minorHAnsi"/>
          <w:b/>
          <w:lang w:val="en-CA"/>
        </w:rPr>
        <w:tab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Pr="00B14BD1">
        <w:rPr>
          <w:rFonts w:ascii="Verdana" w:eastAsia="Times New Roman" w:hAnsi="Verdana"/>
          <w:sz w:val="18"/>
          <w:szCs w:val="18"/>
          <w:lang w:val="en-CA"/>
        </w:rPr>
        <w:t xml:space="preserve">  </w:t>
      </w:r>
      <w:r>
        <w:rPr>
          <w:rFonts w:ascii="Verdana" w:eastAsia="Times New Roman" w:hAnsi="Verdana"/>
          <w:sz w:val="18"/>
          <w:szCs w:val="18"/>
          <w:lang w:val="en-CA"/>
        </w:rPr>
        <w:t>Yes</w:t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>
        <w:rPr>
          <w:rFonts w:ascii="Verdana" w:eastAsia="Times New Roman" w:hAnsi="Verdana"/>
          <w:sz w:val="18"/>
          <w:szCs w:val="18"/>
          <w:lang w:val="en-CA"/>
        </w:rPr>
        <w:t xml:space="preserve">  No </w:t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 w:rsidRPr="00B14BD1">
        <w:rPr>
          <w:rFonts w:ascii="Verdana" w:eastAsia="Times New Roman" w:hAnsi="Verdana"/>
          <w:sz w:val="18"/>
          <w:szCs w:val="18"/>
          <w:lang w:val="en-CA"/>
        </w:rPr>
        <w:t xml:space="preserve"> </w:t>
      </w:r>
    </w:p>
    <w:p w:rsidR="001D3B62" w:rsidRDefault="001D3B62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1D3B62" w:rsidRDefault="001D3B62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26180E" w:rsidRPr="0026180E" w:rsidRDefault="0026180E" w:rsidP="00FA49B6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  <w:r w:rsidRPr="00101701">
        <w:rPr>
          <w:rFonts w:asciiTheme="minorHAnsi" w:eastAsia="Times New Roman" w:hAnsiTheme="minorHAnsi"/>
          <w:b/>
          <w:lang w:val="en-CA"/>
        </w:rPr>
        <w:t>If PHI is Being Requested, List the Data Elements Required</w:t>
      </w:r>
      <w:r w:rsidRPr="00101701">
        <w:rPr>
          <w:rFonts w:ascii="Verdana" w:eastAsia="Times New Roman" w:hAnsi="Verdana"/>
          <w:b/>
          <w:lang w:val="en-CA"/>
        </w:rPr>
        <w:t>:</w:t>
      </w:r>
      <w:r>
        <w:rPr>
          <w:rFonts w:ascii="Verdana" w:eastAsia="Times New Roman" w:hAnsi="Verdana"/>
          <w:b/>
          <w:sz w:val="18"/>
          <w:szCs w:val="18"/>
          <w:lang w:val="en-CA"/>
        </w:rPr>
        <w:t xml:space="preserve"> 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780EC1">
        <w:rPr>
          <w:rFonts w:ascii="Arial" w:hAnsi="Arial" w:cs="Arial"/>
          <w:b/>
          <w:color w:val="008080"/>
          <w:sz w:val="18"/>
          <w:szCs w:val="18"/>
        </w:rPr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710C2B" w:rsidRDefault="00710C2B" w:rsidP="00400E18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710C2B" w:rsidRDefault="00710C2B" w:rsidP="00400E18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710C2B" w:rsidRDefault="00710C2B" w:rsidP="00400E18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CB5A00" w:rsidRDefault="00400E18" w:rsidP="00400E18">
      <w:pPr>
        <w:pStyle w:val="ListNumber"/>
        <w:rPr>
          <w:rFonts w:asciiTheme="minorHAnsi" w:eastAsia="Times New Roman" w:hAnsiTheme="minorHAnsi"/>
          <w:b/>
          <w:lang w:val="en-CA"/>
        </w:rPr>
      </w:pPr>
      <w:r>
        <w:rPr>
          <w:rFonts w:asciiTheme="minorHAnsi" w:eastAsia="Times New Roman" w:hAnsiTheme="minorHAnsi"/>
          <w:b/>
          <w:lang w:val="en-CA"/>
        </w:rPr>
        <w:t>Is it Possible to Conduct the Research Study without</w:t>
      </w:r>
      <w:r w:rsidR="007A431F">
        <w:rPr>
          <w:rFonts w:asciiTheme="minorHAnsi" w:eastAsia="Times New Roman" w:hAnsiTheme="minorHAnsi"/>
          <w:b/>
          <w:lang w:val="en-CA"/>
        </w:rPr>
        <w:t xml:space="preserve"> the</w:t>
      </w:r>
      <w:r w:rsidR="00CB5A00">
        <w:rPr>
          <w:rFonts w:asciiTheme="minorHAnsi" w:eastAsia="Times New Roman" w:hAnsiTheme="minorHAnsi"/>
          <w:b/>
          <w:lang w:val="en-CA"/>
        </w:rPr>
        <w:t xml:space="preserve"> Requested</w:t>
      </w:r>
      <w:r>
        <w:rPr>
          <w:rFonts w:asciiTheme="minorHAnsi" w:eastAsia="Times New Roman" w:hAnsiTheme="minorHAnsi"/>
          <w:b/>
          <w:lang w:val="en-CA"/>
        </w:rPr>
        <w:t xml:space="preserve"> PHI? </w:t>
      </w:r>
      <w:r w:rsidR="00CB5A00">
        <w:rPr>
          <w:rFonts w:asciiTheme="minorHAnsi" w:eastAsia="Times New Roman" w:hAnsiTheme="minorHAnsi"/>
          <w:b/>
          <w:lang w:val="en-CA"/>
        </w:rPr>
        <w:tab/>
      </w:r>
    </w:p>
    <w:p w:rsidR="00400E18" w:rsidRDefault="00780EC1" w:rsidP="00CB5A00">
      <w:pPr>
        <w:pStyle w:val="ListNumber"/>
        <w:ind w:left="5040" w:firstLine="720"/>
        <w:rPr>
          <w:rFonts w:ascii="Verdana" w:eastAsia="Times New Roman" w:hAnsi="Verdana"/>
          <w:sz w:val="18"/>
          <w:szCs w:val="18"/>
          <w:lang w:val="en-CA"/>
        </w:rPr>
      </w:pP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400E18"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="00400E18" w:rsidRPr="00B14BD1">
        <w:rPr>
          <w:rFonts w:ascii="Verdana" w:eastAsia="Times New Roman" w:hAnsi="Verdana"/>
          <w:sz w:val="18"/>
          <w:szCs w:val="18"/>
          <w:lang w:val="en-CA"/>
        </w:rPr>
        <w:t xml:space="preserve">  </w:t>
      </w:r>
      <w:r w:rsidR="00400E18">
        <w:rPr>
          <w:rFonts w:ascii="Verdana" w:eastAsia="Times New Roman" w:hAnsi="Verdana"/>
          <w:sz w:val="18"/>
          <w:szCs w:val="18"/>
          <w:lang w:val="en-CA"/>
        </w:rPr>
        <w:t>Yes</w:t>
      </w:r>
      <w:r w:rsidR="00400E18">
        <w:rPr>
          <w:rFonts w:ascii="Verdana" w:eastAsia="Times New Roman" w:hAnsi="Verdana"/>
          <w:sz w:val="18"/>
          <w:szCs w:val="18"/>
          <w:lang w:val="en-CA"/>
        </w:rPr>
        <w:tab/>
      </w:r>
      <w:r w:rsidR="00400E18">
        <w:rPr>
          <w:rFonts w:ascii="Verdana" w:eastAsia="Times New Roman" w:hAnsi="Verdana"/>
          <w:sz w:val="18"/>
          <w:szCs w:val="18"/>
          <w:lang w:val="en-CA"/>
        </w:rPr>
        <w:tab/>
      </w: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400E18"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="00400E18">
        <w:rPr>
          <w:rFonts w:ascii="Verdana" w:eastAsia="Times New Roman" w:hAnsi="Verdana"/>
          <w:sz w:val="18"/>
          <w:szCs w:val="18"/>
          <w:lang w:val="en-CA"/>
        </w:rPr>
        <w:t xml:space="preserve">  No </w:t>
      </w:r>
      <w:r w:rsidR="00400E18">
        <w:rPr>
          <w:rFonts w:ascii="Verdana" w:eastAsia="Times New Roman" w:hAnsi="Verdana"/>
          <w:sz w:val="18"/>
          <w:szCs w:val="18"/>
          <w:lang w:val="en-CA"/>
        </w:rPr>
        <w:tab/>
      </w:r>
      <w:r w:rsidR="00400E18" w:rsidRPr="00B14BD1">
        <w:rPr>
          <w:rFonts w:ascii="Verdana" w:eastAsia="Times New Roman" w:hAnsi="Verdana"/>
          <w:sz w:val="18"/>
          <w:szCs w:val="18"/>
          <w:lang w:val="en-CA"/>
        </w:rPr>
        <w:t xml:space="preserve"> </w:t>
      </w:r>
    </w:p>
    <w:p w:rsidR="00400E18" w:rsidRDefault="00400E18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400E18" w:rsidRDefault="00400E18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400E18" w:rsidRDefault="00CB5A00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  <w:r>
        <w:rPr>
          <w:rFonts w:asciiTheme="minorHAnsi" w:eastAsia="Times New Roman" w:hAnsiTheme="minorHAnsi"/>
          <w:b/>
          <w:lang w:val="en-CA"/>
        </w:rPr>
        <w:t>Please List Below All of the Individuals Within the Study Who Will Have Access to the PHI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1"/>
        <w:gridCol w:w="2330"/>
        <w:gridCol w:w="2346"/>
        <w:gridCol w:w="2343"/>
      </w:tblGrid>
      <w:tr w:rsidR="0053257F" w:rsidTr="0053257F">
        <w:tc>
          <w:tcPr>
            <w:tcW w:w="2394" w:type="dxa"/>
          </w:tcPr>
          <w:p w:rsidR="0053257F" w:rsidRDefault="0053257F" w:rsidP="0053257F">
            <w:pPr>
              <w:pStyle w:val="ListNumber"/>
              <w:jc w:val="center"/>
              <w:rPr>
                <w:rFonts w:asciiTheme="minorHAnsi" w:eastAsia="Times New Roman" w:hAnsiTheme="minorHAnsi"/>
                <w:b/>
                <w:lang w:val="en-CA"/>
              </w:rPr>
            </w:pPr>
            <w:r>
              <w:rPr>
                <w:rFonts w:asciiTheme="minorHAnsi" w:eastAsia="Times New Roman" w:hAnsiTheme="minorHAnsi"/>
                <w:b/>
                <w:lang w:val="en-CA"/>
              </w:rPr>
              <w:t>Name</w:t>
            </w:r>
          </w:p>
        </w:tc>
        <w:tc>
          <w:tcPr>
            <w:tcW w:w="2394" w:type="dxa"/>
          </w:tcPr>
          <w:p w:rsidR="0053257F" w:rsidRDefault="0053257F" w:rsidP="0053257F">
            <w:pPr>
              <w:pStyle w:val="ListNumber"/>
              <w:jc w:val="center"/>
              <w:rPr>
                <w:rFonts w:asciiTheme="minorHAnsi" w:eastAsia="Times New Roman" w:hAnsiTheme="minorHAnsi"/>
                <w:b/>
                <w:lang w:val="en-CA"/>
              </w:rPr>
            </w:pPr>
            <w:r>
              <w:rPr>
                <w:rFonts w:asciiTheme="minorHAnsi" w:eastAsia="Times New Roman" w:hAnsiTheme="minorHAnsi"/>
                <w:b/>
                <w:lang w:val="en-CA"/>
              </w:rPr>
              <w:t>Title</w:t>
            </w:r>
          </w:p>
        </w:tc>
        <w:tc>
          <w:tcPr>
            <w:tcW w:w="2394" w:type="dxa"/>
          </w:tcPr>
          <w:p w:rsidR="0053257F" w:rsidRDefault="0053257F" w:rsidP="0053257F">
            <w:pPr>
              <w:pStyle w:val="ListNumber"/>
              <w:jc w:val="center"/>
              <w:rPr>
                <w:rFonts w:asciiTheme="minorHAnsi" w:eastAsia="Times New Roman" w:hAnsiTheme="minorHAnsi"/>
                <w:b/>
                <w:lang w:val="en-CA"/>
              </w:rPr>
            </w:pPr>
            <w:r>
              <w:rPr>
                <w:rFonts w:asciiTheme="minorHAnsi" w:eastAsia="Times New Roman" w:hAnsiTheme="minorHAnsi"/>
                <w:b/>
                <w:lang w:val="en-CA"/>
              </w:rPr>
              <w:t>Study Affiliation</w:t>
            </w:r>
          </w:p>
        </w:tc>
        <w:tc>
          <w:tcPr>
            <w:tcW w:w="2394" w:type="dxa"/>
          </w:tcPr>
          <w:p w:rsidR="0053257F" w:rsidRDefault="0053257F" w:rsidP="0053257F">
            <w:pPr>
              <w:pStyle w:val="ListNumber"/>
              <w:jc w:val="center"/>
              <w:rPr>
                <w:rFonts w:asciiTheme="minorHAnsi" w:eastAsia="Times New Roman" w:hAnsiTheme="minorHAnsi"/>
                <w:b/>
                <w:lang w:val="en-CA"/>
              </w:rPr>
            </w:pPr>
            <w:r>
              <w:rPr>
                <w:rFonts w:asciiTheme="minorHAnsi" w:eastAsia="Times New Roman" w:hAnsiTheme="minorHAnsi"/>
                <w:b/>
                <w:lang w:val="en-CA"/>
              </w:rPr>
              <w:t>Why Access is Required</w:t>
            </w:r>
          </w:p>
        </w:tc>
      </w:tr>
      <w:tr w:rsidR="0053257F" w:rsidTr="0053257F">
        <w:tc>
          <w:tcPr>
            <w:tcW w:w="2394" w:type="dxa"/>
          </w:tcPr>
          <w:p w:rsidR="0053257F" w:rsidRDefault="00780EC1" w:rsidP="0053257F">
            <w:pPr>
              <w:pStyle w:val="ListNumber"/>
              <w:rPr>
                <w:rFonts w:asciiTheme="minorHAnsi" w:eastAsia="Times New Roman" w:hAnsiTheme="minorHAnsi"/>
                <w:b/>
                <w:lang w:val="en-CA"/>
              </w:rPr>
            </w:pP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Pr="005E417F" w:rsidRDefault="00780EC1" w:rsidP="0053257F">
            <w:pPr>
              <w:pStyle w:val="ListNumber"/>
              <w:rPr>
                <w:rFonts w:ascii="Arial" w:hAnsi="Arial" w:cs="Arial"/>
                <w:b/>
                <w:color w:val="008080"/>
                <w:sz w:val="18"/>
                <w:szCs w:val="18"/>
              </w:rPr>
            </w:pP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Default="00780EC1" w:rsidP="0053257F"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Default="00780EC1" w:rsidP="0053257F"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</w:tr>
      <w:tr w:rsidR="0053257F" w:rsidTr="0053257F">
        <w:tc>
          <w:tcPr>
            <w:tcW w:w="2394" w:type="dxa"/>
          </w:tcPr>
          <w:p w:rsidR="0053257F" w:rsidRDefault="00780EC1" w:rsidP="0053257F">
            <w:pPr>
              <w:pStyle w:val="ListNumber"/>
              <w:rPr>
                <w:rFonts w:asciiTheme="minorHAnsi" w:eastAsia="Times New Roman" w:hAnsiTheme="minorHAnsi"/>
                <w:b/>
                <w:lang w:val="en-CA"/>
              </w:rPr>
            </w:pP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Default="00780EC1" w:rsidP="0053257F">
            <w:r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Default="00780EC1" w:rsidP="0053257F"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Default="00780EC1" w:rsidP="0053257F"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</w:tr>
      <w:tr w:rsidR="0053257F" w:rsidTr="0053257F">
        <w:tc>
          <w:tcPr>
            <w:tcW w:w="2394" w:type="dxa"/>
          </w:tcPr>
          <w:p w:rsidR="0053257F" w:rsidRDefault="00780EC1" w:rsidP="0053257F">
            <w:pPr>
              <w:pStyle w:val="ListNumber"/>
              <w:rPr>
                <w:rFonts w:asciiTheme="minorHAnsi" w:eastAsia="Times New Roman" w:hAnsiTheme="minorHAnsi"/>
                <w:b/>
                <w:lang w:val="en-CA"/>
              </w:rPr>
            </w:pP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Pr="005E417F" w:rsidRDefault="00780EC1" w:rsidP="0053257F">
            <w:pPr>
              <w:pStyle w:val="ListNumber"/>
              <w:rPr>
                <w:rFonts w:ascii="Arial" w:hAnsi="Arial" w:cs="Arial"/>
                <w:b/>
                <w:color w:val="008080"/>
                <w:sz w:val="18"/>
                <w:szCs w:val="18"/>
              </w:rPr>
            </w:pP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Default="00780EC1" w:rsidP="0053257F"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Default="00780EC1" w:rsidP="0053257F"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</w:tr>
      <w:tr w:rsidR="0053257F" w:rsidTr="0053257F">
        <w:trPr>
          <w:trHeight w:val="125"/>
        </w:trPr>
        <w:tc>
          <w:tcPr>
            <w:tcW w:w="2394" w:type="dxa"/>
          </w:tcPr>
          <w:p w:rsidR="0053257F" w:rsidRDefault="00780EC1" w:rsidP="0053257F">
            <w:pPr>
              <w:pStyle w:val="ListNumber"/>
              <w:rPr>
                <w:rFonts w:asciiTheme="minorHAnsi" w:eastAsia="Times New Roman" w:hAnsiTheme="minorHAnsi"/>
                <w:b/>
                <w:lang w:val="en-CA"/>
              </w:rPr>
            </w:pP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Default="00780EC1" w:rsidP="0053257F">
            <w:r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5E417F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Default="00780EC1" w:rsidP="0053257F"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Default="00780EC1" w:rsidP="0053257F"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</w:tr>
      <w:tr w:rsidR="0053257F" w:rsidTr="0053257F">
        <w:tc>
          <w:tcPr>
            <w:tcW w:w="2394" w:type="dxa"/>
          </w:tcPr>
          <w:p w:rsidR="0053257F" w:rsidRDefault="00780EC1" w:rsidP="0053257F">
            <w:pPr>
              <w:pStyle w:val="ListNumber"/>
              <w:rPr>
                <w:rFonts w:asciiTheme="minorHAnsi" w:eastAsia="Times New Roman" w:hAnsiTheme="minorHAnsi"/>
                <w:b/>
                <w:lang w:val="en-CA"/>
              </w:rPr>
            </w:pP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Pr="005E417F" w:rsidRDefault="00780EC1" w:rsidP="0053257F">
            <w:pPr>
              <w:pStyle w:val="ListNumber"/>
              <w:rPr>
                <w:rFonts w:ascii="Arial" w:hAnsi="Arial" w:cs="Arial"/>
                <w:b/>
                <w:color w:val="008080"/>
                <w:sz w:val="18"/>
                <w:szCs w:val="18"/>
              </w:rPr>
            </w:pP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Default="00780EC1" w:rsidP="0053257F"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F54459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  <w:tc>
          <w:tcPr>
            <w:tcW w:w="2394" w:type="dxa"/>
          </w:tcPr>
          <w:p w:rsidR="0053257F" w:rsidRDefault="00780EC1" w:rsidP="0053257F"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helpText w:type="text" w:val="e.g.  AB&#10;&#10;Type the RA/CIO's middle initial(s), if applicable.&#10;&#10;You do not need to type a period (.)"/>
                  <w:textInput>
                    <w:maxLength w:val="50"/>
                    <w:format w:val="UPPERCASE"/>
                  </w:textInput>
                </w:ffData>
              </w:fldChar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instrText xml:space="preserve"> FORMTEXT </w:instrTex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separate"/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="0053257F"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t> </w:t>
            </w:r>
            <w:r w:rsidRPr="003B55C0">
              <w:rPr>
                <w:rFonts w:ascii="Arial" w:hAnsi="Arial" w:cs="Arial"/>
                <w:b/>
                <w:color w:val="008080"/>
                <w:sz w:val="18"/>
                <w:szCs w:val="18"/>
              </w:rPr>
              <w:fldChar w:fldCharType="end"/>
            </w:r>
          </w:p>
        </w:tc>
      </w:tr>
    </w:tbl>
    <w:p w:rsidR="0062774E" w:rsidRDefault="0062774E" w:rsidP="0062774E">
      <w:pPr>
        <w:pStyle w:val="ListNumber"/>
        <w:rPr>
          <w:rFonts w:ascii="Arial" w:hAnsi="Arial" w:cs="Arial"/>
          <w:b/>
          <w:color w:val="008080"/>
          <w:sz w:val="18"/>
          <w:szCs w:val="18"/>
        </w:rPr>
      </w:pPr>
    </w:p>
    <w:p w:rsidR="00CB5A00" w:rsidRDefault="00CB5A00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BA5CB2" w:rsidRDefault="00BA5CB2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  <w:r>
        <w:rPr>
          <w:rFonts w:asciiTheme="minorHAnsi" w:eastAsia="Times New Roman" w:hAnsiTheme="minorHAnsi"/>
          <w:b/>
          <w:lang w:val="en-CA"/>
        </w:rPr>
        <w:t xml:space="preserve">Please Specify What Safeguards Will Be Applied to the PHI (Physical, Technical, Administrative): </w:t>
      </w:r>
    </w:p>
    <w:p w:rsidR="00BA5CB2" w:rsidRDefault="00780EC1" w:rsidP="00BA5CB2">
      <w:pPr>
        <w:pStyle w:val="ListNumber"/>
        <w:rPr>
          <w:rFonts w:asciiTheme="minorHAnsi" w:eastAsia="Times New Roman" w:hAnsiTheme="minorHAnsi"/>
          <w:lang w:val="en-CA"/>
        </w:rPr>
      </w:pPr>
      <w:r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>
        <w:rPr>
          <w:rFonts w:ascii="Arial" w:hAnsi="Arial" w:cs="Arial"/>
          <w:b/>
          <w:color w:val="008080"/>
          <w:sz w:val="18"/>
          <w:szCs w:val="18"/>
        </w:rPr>
      </w:r>
      <w:r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457480" w:rsidRDefault="00457480" w:rsidP="00457480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457480" w:rsidRDefault="00457480" w:rsidP="00457480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  <w:r>
        <w:rPr>
          <w:rFonts w:asciiTheme="minorHAnsi" w:eastAsia="Times New Roman" w:hAnsiTheme="minorHAnsi"/>
          <w:b/>
          <w:lang w:val="en-CA"/>
        </w:rPr>
        <w:t>Will the PHI Be Linked to Other Data or Data Sources?</w:t>
      </w:r>
      <w:r>
        <w:rPr>
          <w:rFonts w:asciiTheme="minorHAnsi" w:eastAsia="Times New Roman" w:hAnsiTheme="minorHAnsi"/>
          <w:b/>
          <w:lang w:val="en-CA"/>
        </w:rPr>
        <w:tab/>
      </w:r>
      <w:r>
        <w:rPr>
          <w:rFonts w:asciiTheme="minorHAnsi" w:eastAsia="Times New Roman" w:hAnsiTheme="minorHAnsi"/>
          <w:b/>
          <w:lang w:val="en-CA"/>
        </w:rPr>
        <w:tab/>
        <w:t xml:space="preserve"> </w:t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Pr="00B14BD1">
        <w:rPr>
          <w:rFonts w:ascii="Verdana" w:eastAsia="Times New Roman" w:hAnsi="Verdana"/>
          <w:sz w:val="18"/>
          <w:szCs w:val="18"/>
          <w:lang w:val="en-CA"/>
        </w:rPr>
        <w:t xml:space="preserve">  </w:t>
      </w:r>
      <w:r>
        <w:rPr>
          <w:rFonts w:ascii="Verdana" w:eastAsia="Times New Roman" w:hAnsi="Verdana"/>
          <w:sz w:val="18"/>
          <w:szCs w:val="18"/>
          <w:lang w:val="en-CA"/>
        </w:rPr>
        <w:t>Yes</w:t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>
        <w:rPr>
          <w:rFonts w:ascii="Verdana" w:eastAsia="Times New Roman" w:hAnsi="Verdana"/>
          <w:sz w:val="18"/>
          <w:szCs w:val="18"/>
          <w:lang w:val="en-CA"/>
        </w:rPr>
        <w:t xml:space="preserve">  No </w:t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 w:rsidRPr="00B14BD1">
        <w:rPr>
          <w:rFonts w:ascii="Verdana" w:eastAsia="Times New Roman" w:hAnsi="Verdana"/>
          <w:sz w:val="18"/>
          <w:szCs w:val="18"/>
          <w:lang w:val="en-CA"/>
        </w:rPr>
        <w:t xml:space="preserve"> </w:t>
      </w:r>
    </w:p>
    <w:p w:rsidR="00BA5CB2" w:rsidRDefault="00BA5CB2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9A0A9D" w:rsidRDefault="009A0A9D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9A0A9D" w:rsidRDefault="009A0A9D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</w:p>
    <w:p w:rsidR="00457480" w:rsidRDefault="00457480" w:rsidP="00DD1587">
      <w:pPr>
        <w:pStyle w:val="ListNumber"/>
        <w:rPr>
          <w:rFonts w:asciiTheme="minorHAnsi" w:eastAsia="Times New Roman" w:hAnsiTheme="minorHAnsi"/>
          <w:b/>
          <w:lang w:val="en-CA"/>
        </w:rPr>
      </w:pPr>
      <w:r>
        <w:rPr>
          <w:rFonts w:asciiTheme="minorHAnsi" w:eastAsia="Times New Roman" w:hAnsiTheme="minorHAnsi"/>
          <w:b/>
          <w:lang w:val="en-CA"/>
        </w:rPr>
        <w:t>If Yes, Please List the Data or Data Sources:</w:t>
      </w:r>
      <w:r w:rsidR="0062774E" w:rsidRPr="0062774E">
        <w:rPr>
          <w:rFonts w:ascii="Arial" w:hAnsi="Arial" w:cs="Arial"/>
          <w:b/>
          <w:color w:val="008080"/>
          <w:sz w:val="18"/>
          <w:szCs w:val="18"/>
        </w:rPr>
        <w:t xml:space="preserve"> 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780EC1">
        <w:rPr>
          <w:rFonts w:ascii="Arial" w:hAnsi="Arial" w:cs="Arial"/>
          <w:b/>
          <w:color w:val="008080"/>
          <w:sz w:val="18"/>
          <w:szCs w:val="18"/>
        </w:rPr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457480" w:rsidRPr="00CB5A00" w:rsidRDefault="00457480" w:rsidP="00457480">
      <w:pPr>
        <w:pStyle w:val="ListNumber"/>
        <w:rPr>
          <w:rFonts w:asciiTheme="minorHAnsi" w:eastAsia="Times New Roman" w:hAnsiTheme="minorHAnsi"/>
          <w:lang w:val="en-CA"/>
        </w:rPr>
      </w:pPr>
    </w:p>
    <w:p w:rsidR="00326E95" w:rsidRDefault="00326E95" w:rsidP="00DD1587">
      <w:pPr>
        <w:pStyle w:val="ListNumber"/>
        <w:rPr>
          <w:b/>
        </w:rPr>
      </w:pPr>
      <w:r>
        <w:rPr>
          <w:b/>
        </w:rPr>
        <w:t>Please Indica</w:t>
      </w:r>
      <w:r w:rsidR="008607D4">
        <w:rPr>
          <w:b/>
        </w:rPr>
        <w:t>te Below the Benefits or Harms t</w:t>
      </w:r>
      <w:r>
        <w:rPr>
          <w:b/>
        </w:rPr>
        <w:t>hat Could Occur Based on the Research Study:</w:t>
      </w:r>
    </w:p>
    <w:p w:rsidR="0062774E" w:rsidRDefault="00780EC1" w:rsidP="00DD1587">
      <w:pPr>
        <w:pStyle w:val="ListNumber"/>
        <w:rPr>
          <w:b/>
        </w:rPr>
      </w:pPr>
      <w:r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>
        <w:rPr>
          <w:rFonts w:ascii="Arial" w:hAnsi="Arial" w:cs="Arial"/>
          <w:b/>
          <w:color w:val="008080"/>
          <w:sz w:val="18"/>
          <w:szCs w:val="18"/>
        </w:rPr>
      </w:r>
      <w:r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326E95" w:rsidRDefault="00326E95" w:rsidP="00DD1587">
      <w:pPr>
        <w:pStyle w:val="ListNumber"/>
        <w:rPr>
          <w:b/>
        </w:rPr>
      </w:pPr>
    </w:p>
    <w:p w:rsidR="00326E95" w:rsidRDefault="00326E95" w:rsidP="00DD1587">
      <w:pPr>
        <w:pStyle w:val="ListNumber"/>
        <w:rPr>
          <w:b/>
        </w:rPr>
      </w:pPr>
    </w:p>
    <w:p w:rsidR="003D06CD" w:rsidRPr="003D06CD" w:rsidRDefault="003D06CD" w:rsidP="00DD1587">
      <w:pPr>
        <w:pStyle w:val="ListNumber"/>
      </w:pPr>
      <w:r>
        <w:rPr>
          <w:b/>
        </w:rPr>
        <w:t xml:space="preserve">The Length of Time the Data Will be Used by the Requesting Organization: 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780EC1">
        <w:rPr>
          <w:rFonts w:ascii="Arial" w:hAnsi="Arial" w:cs="Arial"/>
          <w:b/>
          <w:color w:val="008080"/>
          <w:sz w:val="18"/>
          <w:szCs w:val="18"/>
        </w:rPr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3D06CD" w:rsidRDefault="003D06CD" w:rsidP="0093052B">
      <w:pPr>
        <w:pStyle w:val="ListNumber"/>
      </w:pPr>
    </w:p>
    <w:p w:rsidR="00002A34" w:rsidRDefault="00002A34" w:rsidP="0093052B">
      <w:pPr>
        <w:pStyle w:val="ListNumber"/>
        <w:rPr>
          <w:b/>
        </w:rPr>
      </w:pPr>
    </w:p>
    <w:p w:rsidR="00326E95" w:rsidRDefault="00002A34" w:rsidP="0093052B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  <w:r>
        <w:rPr>
          <w:b/>
        </w:rPr>
        <w:t>Agreement to Securely Destroy or Return the Data at the End of the Approved Period of Use, in a Secure Manner Prescribed by HHS/CritiCall:</w:t>
      </w:r>
      <w:r>
        <w:rPr>
          <w:b/>
        </w:rPr>
        <w:tab/>
      </w:r>
      <w:r>
        <w:rPr>
          <w:b/>
        </w:rPr>
        <w:tab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Pr="00B14BD1">
        <w:rPr>
          <w:rFonts w:ascii="Verdana" w:eastAsia="Times New Roman" w:hAnsi="Verdana"/>
          <w:sz w:val="18"/>
          <w:szCs w:val="18"/>
          <w:lang w:val="en-CA"/>
        </w:rPr>
        <w:t xml:space="preserve">  </w:t>
      </w:r>
      <w:r>
        <w:rPr>
          <w:rFonts w:ascii="Verdana" w:eastAsia="Times New Roman" w:hAnsi="Verdana"/>
          <w:sz w:val="18"/>
          <w:szCs w:val="18"/>
          <w:lang w:val="en-CA"/>
        </w:rPr>
        <w:t>Yes</w:t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>
        <w:rPr>
          <w:rFonts w:ascii="Verdana" w:eastAsia="Times New Roman" w:hAnsi="Verdana"/>
          <w:sz w:val="18"/>
          <w:szCs w:val="18"/>
          <w:lang w:val="en-CA"/>
        </w:rPr>
        <w:t xml:space="preserve">  No</w:t>
      </w:r>
    </w:p>
    <w:p w:rsidR="00326E95" w:rsidRDefault="00326E95" w:rsidP="0093052B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</w:p>
    <w:p w:rsidR="004C5552" w:rsidRDefault="004C5552" w:rsidP="0093052B">
      <w:pPr>
        <w:pStyle w:val="ListNumber"/>
        <w:rPr>
          <w:rFonts w:ascii="Verdana" w:eastAsia="Times New Roman" w:hAnsi="Verdana"/>
          <w:b/>
          <w:sz w:val="18"/>
          <w:szCs w:val="18"/>
          <w:lang w:val="en-CA"/>
        </w:rPr>
      </w:pPr>
    </w:p>
    <w:p w:rsidR="00326E95" w:rsidRPr="00326E95" w:rsidRDefault="00326E95" w:rsidP="0093052B">
      <w:pPr>
        <w:pStyle w:val="ListNumber"/>
        <w:rPr>
          <w:rFonts w:ascii="Verdana" w:eastAsia="Times New Roman" w:hAnsi="Verdana"/>
          <w:b/>
          <w:sz w:val="18"/>
          <w:szCs w:val="18"/>
          <w:lang w:val="en-CA"/>
        </w:rPr>
      </w:pPr>
      <w:r w:rsidRPr="00326E95">
        <w:rPr>
          <w:rFonts w:ascii="Verdana" w:eastAsia="Times New Roman" w:hAnsi="Verdana"/>
          <w:b/>
          <w:sz w:val="18"/>
          <w:szCs w:val="18"/>
          <w:lang w:val="en-CA"/>
        </w:rPr>
        <w:t>Please Indicate Secure Method to be Applied Below:</w:t>
      </w:r>
    </w:p>
    <w:p w:rsidR="00326E95" w:rsidRDefault="00326E95" w:rsidP="0093052B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</w:p>
    <w:p w:rsidR="00326E95" w:rsidRPr="00326E95" w:rsidRDefault="00780EC1" w:rsidP="00326E95">
      <w:pPr>
        <w:pStyle w:val="ListNumber"/>
        <w:ind w:left="4320" w:firstLine="720"/>
        <w:rPr>
          <w:rFonts w:ascii="Verdana" w:eastAsia="Times New Roman" w:hAnsi="Verdana"/>
          <w:sz w:val="18"/>
          <w:szCs w:val="18"/>
          <w:lang w:val="en-CA"/>
        </w:rPr>
      </w:pP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326E95"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="00326E95" w:rsidRPr="00B14BD1">
        <w:rPr>
          <w:rFonts w:ascii="Verdana" w:eastAsia="Times New Roman" w:hAnsi="Verdana"/>
          <w:sz w:val="18"/>
          <w:szCs w:val="18"/>
          <w:lang w:val="en-CA"/>
        </w:rPr>
        <w:t xml:space="preserve">  </w:t>
      </w:r>
      <w:r w:rsidR="00326E95">
        <w:rPr>
          <w:rFonts w:ascii="Verdana" w:eastAsia="Times New Roman" w:hAnsi="Verdana"/>
          <w:sz w:val="18"/>
          <w:szCs w:val="18"/>
          <w:lang w:val="en-CA"/>
        </w:rPr>
        <w:t>Securely Destroy</w:t>
      </w:r>
      <w:r w:rsidR="00326E95">
        <w:rPr>
          <w:rFonts w:ascii="Verdana" w:eastAsia="Times New Roman" w:hAnsi="Verdana"/>
          <w:sz w:val="18"/>
          <w:szCs w:val="18"/>
          <w:lang w:val="en-CA"/>
        </w:rPr>
        <w:tab/>
      </w: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326E95"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="00326E95">
        <w:rPr>
          <w:rFonts w:ascii="Verdana" w:eastAsia="Times New Roman" w:hAnsi="Verdana"/>
          <w:sz w:val="18"/>
          <w:szCs w:val="18"/>
          <w:lang w:val="en-CA"/>
        </w:rPr>
        <w:t xml:space="preserve">  Securely Return</w:t>
      </w:r>
    </w:p>
    <w:p w:rsidR="00002A34" w:rsidRDefault="00002A34" w:rsidP="0093052B">
      <w:pPr>
        <w:pStyle w:val="ListNumber"/>
        <w:rPr>
          <w:b/>
        </w:rPr>
      </w:pPr>
    </w:p>
    <w:p w:rsidR="0093052B" w:rsidRDefault="0093052B" w:rsidP="0093052B">
      <w:pPr>
        <w:pStyle w:val="ListNumber"/>
        <w:rPr>
          <w:rFonts w:ascii="Verdana" w:eastAsia="Times New Roman" w:hAnsi="Verdana"/>
          <w:sz w:val="18"/>
          <w:szCs w:val="18"/>
          <w:lang w:val="en-CA"/>
        </w:rPr>
      </w:pPr>
      <w:r>
        <w:rPr>
          <w:b/>
        </w:rPr>
        <w:t xml:space="preserve">Is the Request for an Extension on the Use of PHI Previously Provided to Your Organization by HHS/CritiCall Ontario?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80EC1" w:rsidRPr="00756E9C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756E9C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780EC1" w:rsidRPr="00756E9C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 w:rsidRPr="00B14BD1">
        <w:rPr>
          <w:rFonts w:ascii="Verdana" w:eastAsia="Times New Roman" w:hAnsi="Verdana"/>
          <w:sz w:val="18"/>
          <w:szCs w:val="18"/>
          <w:lang w:val="en-CA"/>
        </w:rPr>
        <w:t xml:space="preserve">  </w:t>
      </w:r>
      <w:r>
        <w:rPr>
          <w:rFonts w:ascii="Verdana" w:eastAsia="Times New Roman" w:hAnsi="Verdana"/>
          <w:sz w:val="18"/>
          <w:szCs w:val="18"/>
          <w:lang w:val="en-CA"/>
        </w:rPr>
        <w:t>Yes</w:t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>
        <w:rPr>
          <w:rFonts w:ascii="Verdana" w:eastAsia="Times New Roman" w:hAnsi="Verdana"/>
          <w:sz w:val="18"/>
          <w:szCs w:val="18"/>
          <w:lang w:val="en-CA"/>
        </w:rPr>
        <w:tab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B14BD1">
        <w:rPr>
          <w:rFonts w:ascii="Verdana" w:eastAsia="Times New Roman" w:hAnsi="Verdana"/>
          <w:sz w:val="18"/>
          <w:szCs w:val="18"/>
          <w:lang w:val="en-CA"/>
        </w:rPr>
        <w:instrText xml:space="preserve"> FORMCHECKBOX </w:instrText>
      </w:r>
      <w:r w:rsidR="00F95D09">
        <w:rPr>
          <w:rFonts w:ascii="Verdana" w:eastAsia="Times New Roman" w:hAnsi="Verdana"/>
          <w:sz w:val="18"/>
          <w:szCs w:val="18"/>
          <w:lang w:val="en-CA"/>
        </w:rPr>
      </w:r>
      <w:r w:rsidR="00F95D09">
        <w:rPr>
          <w:rFonts w:ascii="Verdana" w:eastAsia="Times New Roman" w:hAnsi="Verdana"/>
          <w:sz w:val="18"/>
          <w:szCs w:val="18"/>
          <w:lang w:val="en-CA"/>
        </w:rPr>
        <w:fldChar w:fldCharType="separate"/>
      </w:r>
      <w:r w:rsidR="00780EC1" w:rsidRPr="00B14BD1">
        <w:rPr>
          <w:rFonts w:ascii="Verdana" w:eastAsia="Times New Roman" w:hAnsi="Verdana"/>
          <w:sz w:val="18"/>
          <w:szCs w:val="18"/>
          <w:lang w:val="en-CA"/>
        </w:rPr>
        <w:fldChar w:fldCharType="end"/>
      </w:r>
      <w:r>
        <w:rPr>
          <w:rFonts w:ascii="Verdana" w:eastAsia="Times New Roman" w:hAnsi="Verdana"/>
          <w:sz w:val="18"/>
          <w:szCs w:val="18"/>
          <w:lang w:val="en-CA"/>
        </w:rPr>
        <w:t xml:space="preserve">  No</w:t>
      </w:r>
    </w:p>
    <w:p w:rsidR="00457480" w:rsidRDefault="00457480" w:rsidP="00DD1587">
      <w:pPr>
        <w:pStyle w:val="ListNumber"/>
      </w:pPr>
    </w:p>
    <w:p w:rsidR="003721D0" w:rsidRDefault="003721D0" w:rsidP="00DD1587">
      <w:pPr>
        <w:pStyle w:val="ListNumber"/>
        <w:rPr>
          <w:b/>
        </w:rPr>
      </w:pPr>
    </w:p>
    <w:p w:rsidR="00CC4F47" w:rsidRDefault="00095BEC" w:rsidP="00DD1587">
      <w:pPr>
        <w:pStyle w:val="ListNumber"/>
      </w:pPr>
      <w:r w:rsidRPr="00CB5915">
        <w:rPr>
          <w:b/>
        </w:rPr>
        <w:t>Requestor’s Signature:</w:t>
      </w:r>
      <w:r w:rsidR="00FA49B6">
        <w:tab/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780EC1">
        <w:rPr>
          <w:rFonts w:ascii="Arial" w:hAnsi="Arial" w:cs="Arial"/>
          <w:b/>
          <w:color w:val="008080"/>
          <w:sz w:val="18"/>
          <w:szCs w:val="18"/>
        </w:rPr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end"/>
      </w:r>
      <w:r w:rsidR="00FA49B6">
        <w:tab/>
      </w:r>
      <w:r w:rsidR="00FA49B6">
        <w:tab/>
      </w:r>
      <w:r w:rsidR="00FA49B6">
        <w:tab/>
      </w:r>
      <w:r w:rsidR="00FA49B6">
        <w:tab/>
      </w:r>
      <w:r w:rsidR="00FA49B6">
        <w:tab/>
      </w:r>
      <w:r w:rsidR="00CB5915">
        <w:tab/>
      </w:r>
      <w:r w:rsidRPr="00CB5915">
        <w:rPr>
          <w:b/>
        </w:rPr>
        <w:t>Date:</w:t>
      </w:r>
      <w:r>
        <w:t xml:space="preserve"> 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begin">
          <w:ffData>
            <w:name w:val="Text2"/>
            <w:enabled/>
            <w:calcOnExit w:val="0"/>
            <w:helpText w:type="text" w:val="e.g.  AB&#10;&#10;Type the RA/CIO's middle initial(s), if applicable.&#10;&#10;You do not need to type a period (.)"/>
            <w:textInput>
              <w:maxLength w:val="50"/>
              <w:format w:val="UPPERCASE"/>
            </w:textInput>
          </w:ffData>
        </w:fldChar>
      </w:r>
      <w:r w:rsidR="0062774E">
        <w:rPr>
          <w:rFonts w:ascii="Arial" w:hAnsi="Arial" w:cs="Arial"/>
          <w:b/>
          <w:color w:val="008080"/>
          <w:sz w:val="18"/>
          <w:szCs w:val="18"/>
        </w:rPr>
        <w:instrText xml:space="preserve"> FORMTEXT </w:instrText>
      </w:r>
      <w:r w:rsidR="00780EC1">
        <w:rPr>
          <w:rFonts w:ascii="Arial" w:hAnsi="Arial" w:cs="Arial"/>
          <w:b/>
          <w:color w:val="008080"/>
          <w:sz w:val="18"/>
          <w:szCs w:val="18"/>
        </w:rPr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separate"/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62774E">
        <w:rPr>
          <w:rFonts w:ascii="Arial" w:hAnsi="Arial" w:cs="Arial"/>
          <w:b/>
          <w:color w:val="008080"/>
          <w:sz w:val="18"/>
          <w:szCs w:val="18"/>
        </w:rPr>
        <w:t> </w:t>
      </w:r>
      <w:r w:rsidR="00780EC1">
        <w:rPr>
          <w:rFonts w:ascii="Arial" w:hAnsi="Arial" w:cs="Arial"/>
          <w:b/>
          <w:color w:val="008080"/>
          <w:sz w:val="18"/>
          <w:szCs w:val="18"/>
        </w:rPr>
        <w:fldChar w:fldCharType="end"/>
      </w:r>
    </w:p>
    <w:p w:rsidR="00CC4F47" w:rsidRDefault="009A0A9D" w:rsidP="00DD1587">
      <w:pPr>
        <w:pStyle w:val="ListNumber"/>
      </w:pPr>
      <w:r>
        <w:t>Please append a copy of the full research pla</w:t>
      </w:r>
      <w:r w:rsidR="00D25088">
        <w:t>n, REB submission and approval (</w:t>
      </w:r>
      <w:r>
        <w:t>including confirmation by the REB that the study complies</w:t>
      </w:r>
      <w:r w:rsidR="00D25088">
        <w:t xml:space="preserve"> with the requirements of PHIPA)</w:t>
      </w:r>
      <w:r>
        <w:t xml:space="preserve"> to the application.</w:t>
      </w:r>
    </w:p>
    <w:p w:rsidR="008D4724" w:rsidRDefault="008D4724" w:rsidP="00CC4F47"/>
    <w:p w:rsidR="00466565" w:rsidRDefault="00CC4F47" w:rsidP="00CC4F47">
      <w:r>
        <w:t xml:space="preserve">Completed CCIS </w:t>
      </w:r>
      <w:r w:rsidR="009A0A9D">
        <w:t>Data Request Forms (F</w:t>
      </w:r>
      <w:r>
        <w:t>or Research) must be submitted to the CritiCall Ontario Privacy Lead</w:t>
      </w:r>
      <w:r w:rsidR="00466565">
        <w:t>. Submissions may be made by:</w:t>
      </w:r>
      <w:r>
        <w:t xml:space="preserve"> </w:t>
      </w:r>
    </w:p>
    <w:p w:rsidR="00466565" w:rsidRDefault="00466565" w:rsidP="00466565">
      <w:pPr>
        <w:pStyle w:val="NoSpacing"/>
        <w:ind w:left="720"/>
      </w:pPr>
      <w:r w:rsidRPr="00466565">
        <w:rPr>
          <w:b/>
        </w:rPr>
        <w:t>Email to:</w:t>
      </w:r>
      <w:r>
        <w:rPr>
          <w:b/>
        </w:rPr>
        <w:t xml:space="preserve">            </w:t>
      </w:r>
      <w:r>
        <w:tab/>
      </w:r>
      <w:r>
        <w:tab/>
      </w:r>
      <w:r w:rsidR="008C4949">
        <w:tab/>
        <w:t>Or</w:t>
      </w:r>
      <w:r w:rsidR="008C4949">
        <w:tab/>
      </w:r>
      <w:r w:rsidR="008C4949">
        <w:tab/>
      </w:r>
      <w:r w:rsidR="008C4949">
        <w:tab/>
      </w:r>
      <w:r w:rsidRPr="00466565">
        <w:rPr>
          <w:b/>
        </w:rPr>
        <w:t>Regular mail to:</w:t>
      </w:r>
      <w:r>
        <w:tab/>
        <w:t xml:space="preserve"> </w:t>
      </w:r>
      <w:hyperlink r:id="rId11" w:history="1">
        <w:r w:rsidR="00CC4F47" w:rsidRPr="00667566">
          <w:rPr>
            <w:rStyle w:val="Hyperlink"/>
          </w:rPr>
          <w:t>privacy@criticall.org</w:t>
        </w:r>
      </w:hyperlink>
      <w:r w:rsidR="00CC4F47"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="008C4949">
        <w:t xml:space="preserve">Attention: </w:t>
      </w:r>
      <w:r>
        <w:t>Privacy Lead</w:t>
      </w:r>
    </w:p>
    <w:p w:rsidR="00466565" w:rsidRDefault="00466565" w:rsidP="00466565">
      <w:pPr>
        <w:pStyle w:val="NoSpacing"/>
        <w:ind w:left="5760"/>
      </w:pPr>
      <w:r>
        <w:t>CritiCall Ontario</w:t>
      </w:r>
    </w:p>
    <w:p w:rsidR="00466565" w:rsidRDefault="00466565" w:rsidP="00D25088">
      <w:pPr>
        <w:pStyle w:val="NoSpacing"/>
        <w:ind w:left="5760"/>
      </w:pPr>
      <w:r>
        <w:t>1725 Upper James Street</w:t>
      </w:r>
      <w:r w:rsidR="00D25088">
        <w:t xml:space="preserve">, </w:t>
      </w:r>
      <w:r>
        <w:t>Suite 200</w:t>
      </w:r>
    </w:p>
    <w:p w:rsidR="00466565" w:rsidRDefault="00466565" w:rsidP="00466565">
      <w:pPr>
        <w:pStyle w:val="NoSpacing"/>
        <w:ind w:left="5760"/>
      </w:pPr>
      <w:r>
        <w:t>Hamilton, ON</w:t>
      </w:r>
    </w:p>
    <w:p w:rsidR="002D5748" w:rsidRPr="009A0A9D" w:rsidRDefault="00466565" w:rsidP="009A0A9D">
      <w:pPr>
        <w:pStyle w:val="NoSpacing"/>
        <w:ind w:left="5760"/>
      </w:pPr>
      <w:r>
        <w:t>L9B IK7</w:t>
      </w:r>
    </w:p>
    <w:sectPr w:rsidR="002D5748" w:rsidRPr="009A0A9D" w:rsidSect="0049397B">
      <w:headerReference w:type="default" r:id="rId12"/>
      <w:footerReference w:type="default" r:id="rId13"/>
      <w:pgSz w:w="12240" w:h="15840"/>
      <w:pgMar w:top="1440" w:right="1440" w:bottom="1440" w:left="144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397B" w:rsidRDefault="0049397B" w:rsidP="00FC3CFC">
      <w:pPr>
        <w:pStyle w:val="Header"/>
      </w:pPr>
      <w:r>
        <w:separator/>
      </w:r>
    </w:p>
  </w:endnote>
  <w:endnote w:type="continuationSeparator" w:id="0">
    <w:p w:rsidR="0049397B" w:rsidRDefault="0049397B" w:rsidP="00FC3CFC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97B" w:rsidRDefault="00935CC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95D09">
      <w:rPr>
        <w:noProof/>
      </w:rPr>
      <w:t>3</w:t>
    </w:r>
    <w:r>
      <w:rPr>
        <w:noProof/>
      </w:rPr>
      <w:fldChar w:fldCharType="end"/>
    </w:r>
  </w:p>
  <w:p w:rsidR="0049397B" w:rsidRPr="00710C2B" w:rsidRDefault="0049397B">
    <w:pPr>
      <w:pStyle w:val="Footer"/>
      <w:rPr>
        <w:i/>
        <w:sz w:val="18"/>
        <w:szCs w:val="18"/>
      </w:rPr>
    </w:pPr>
    <w:r w:rsidRPr="00710C2B">
      <w:rPr>
        <w:i/>
        <w:sz w:val="18"/>
        <w:szCs w:val="18"/>
      </w:rPr>
      <w:t>CCIS Data Request Form (For Research) (Updated</w:t>
    </w:r>
    <w:r w:rsidR="005A71A4">
      <w:rPr>
        <w:i/>
        <w:sz w:val="18"/>
        <w:szCs w:val="18"/>
      </w:rPr>
      <w:t xml:space="preserve"> Jan. 28, 2014</w:t>
    </w:r>
    <w:r w:rsidRPr="00710C2B">
      <w:rPr>
        <w:i/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397B" w:rsidRDefault="0049397B" w:rsidP="00FC3CFC">
      <w:pPr>
        <w:pStyle w:val="Header"/>
      </w:pPr>
      <w:r>
        <w:separator/>
      </w:r>
    </w:p>
  </w:footnote>
  <w:footnote w:type="continuationSeparator" w:id="0">
    <w:p w:rsidR="0049397B" w:rsidRDefault="0049397B" w:rsidP="00FC3CFC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97B" w:rsidRDefault="005A71A4" w:rsidP="005A71A4">
    <w:pPr>
      <w:pStyle w:val="Header"/>
      <w:jc w:val="right"/>
    </w:pPr>
    <w:r>
      <w:rPr>
        <w:noProof/>
      </w:rPr>
      <w:drawing>
        <wp:inline distT="0" distB="0" distL="0" distR="0">
          <wp:extent cx="2743200" cy="457200"/>
          <wp:effectExtent l="19050" t="0" r="0" b="0"/>
          <wp:docPr id="6" name="Picture 5" descr="CCIS wordmark 5 inch no 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IS wordmark 5 inch no taglin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4320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2DCE60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D4C3D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0FA374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CED32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C08C7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7BE4C0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E8D15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43CA9E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9EB3EC"/>
    <w:lvl w:ilvl="0">
      <w:start w:val="1"/>
      <w:numFmt w:val="lowerLetter"/>
      <w:lvlText w:val="%1)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454619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731DA"/>
    <w:multiLevelType w:val="hybridMultilevel"/>
    <w:tmpl w:val="4D8EA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78078C"/>
    <w:multiLevelType w:val="hybridMultilevel"/>
    <w:tmpl w:val="47781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093C70D7"/>
    <w:multiLevelType w:val="hybridMultilevel"/>
    <w:tmpl w:val="CFF68E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B085D75"/>
    <w:multiLevelType w:val="hybridMultilevel"/>
    <w:tmpl w:val="1402D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572CD2"/>
    <w:multiLevelType w:val="hybridMultilevel"/>
    <w:tmpl w:val="38AEB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01457C"/>
    <w:multiLevelType w:val="hybridMultilevel"/>
    <w:tmpl w:val="4EFC9298"/>
    <w:lvl w:ilvl="0" w:tplc="A626A0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49792A"/>
    <w:multiLevelType w:val="hybridMultilevel"/>
    <w:tmpl w:val="449A2728"/>
    <w:lvl w:ilvl="0" w:tplc="C7A8FD38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1727CBE"/>
    <w:multiLevelType w:val="hybridMultilevel"/>
    <w:tmpl w:val="20222C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020E33"/>
    <w:multiLevelType w:val="hybridMultilevel"/>
    <w:tmpl w:val="D3D2A2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0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1B647980"/>
    <w:multiLevelType w:val="hybridMultilevel"/>
    <w:tmpl w:val="CA80267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6C6F17"/>
    <w:multiLevelType w:val="hybridMultilevel"/>
    <w:tmpl w:val="2A4AAC6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689090E"/>
    <w:multiLevelType w:val="hybridMultilevel"/>
    <w:tmpl w:val="12F457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942308"/>
    <w:multiLevelType w:val="hybridMultilevel"/>
    <w:tmpl w:val="9DE4E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0A75B5"/>
    <w:multiLevelType w:val="hybridMultilevel"/>
    <w:tmpl w:val="CC209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163D1E"/>
    <w:multiLevelType w:val="hybridMultilevel"/>
    <w:tmpl w:val="C1F2E2EC"/>
    <w:lvl w:ilvl="0" w:tplc="C7A8FD38"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2941DBB"/>
    <w:multiLevelType w:val="hybridMultilevel"/>
    <w:tmpl w:val="47840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6723B5"/>
    <w:multiLevelType w:val="hybridMultilevel"/>
    <w:tmpl w:val="15B0579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EFC0DE7"/>
    <w:multiLevelType w:val="hybridMultilevel"/>
    <w:tmpl w:val="2772C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AD6DD7"/>
    <w:multiLevelType w:val="hybridMultilevel"/>
    <w:tmpl w:val="9F528F68"/>
    <w:lvl w:ilvl="0" w:tplc="FE92BA2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DD4EA6"/>
    <w:multiLevelType w:val="hybridMultilevel"/>
    <w:tmpl w:val="175EFA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0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466B40E4"/>
    <w:multiLevelType w:val="hybridMultilevel"/>
    <w:tmpl w:val="261A3128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31" w15:restartNumberingAfterBreak="0">
    <w:nsid w:val="49EA4F92"/>
    <w:multiLevelType w:val="hybridMultilevel"/>
    <w:tmpl w:val="B2C6E8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711CC7"/>
    <w:multiLevelType w:val="hybridMultilevel"/>
    <w:tmpl w:val="82B6F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09072E"/>
    <w:multiLevelType w:val="hybridMultilevel"/>
    <w:tmpl w:val="452C2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5F5FE5"/>
    <w:multiLevelType w:val="hybridMultilevel"/>
    <w:tmpl w:val="4ED494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C81BEC"/>
    <w:multiLevelType w:val="hybridMultilevel"/>
    <w:tmpl w:val="686C61D0"/>
    <w:lvl w:ilvl="0" w:tplc="300CCB5C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77E4DB7"/>
    <w:multiLevelType w:val="hybridMultilevel"/>
    <w:tmpl w:val="57081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074698"/>
    <w:multiLevelType w:val="hybridMultilevel"/>
    <w:tmpl w:val="E8EA035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8323B0"/>
    <w:multiLevelType w:val="hybridMultilevel"/>
    <w:tmpl w:val="42042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ABE7CAF"/>
    <w:multiLevelType w:val="hybridMultilevel"/>
    <w:tmpl w:val="2356E2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0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5B9F1AE9"/>
    <w:multiLevelType w:val="hybridMultilevel"/>
    <w:tmpl w:val="0F2EA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3A7601"/>
    <w:multiLevelType w:val="hybridMultilevel"/>
    <w:tmpl w:val="8A0C93E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CC247F0"/>
    <w:multiLevelType w:val="hybridMultilevel"/>
    <w:tmpl w:val="00004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8FD38"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BD39CD"/>
    <w:multiLevelType w:val="hybridMultilevel"/>
    <w:tmpl w:val="59D48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B781D29"/>
    <w:multiLevelType w:val="hybridMultilevel"/>
    <w:tmpl w:val="B1A0DB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0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C897338"/>
    <w:multiLevelType w:val="hybridMultilevel"/>
    <w:tmpl w:val="B658C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6358A"/>
    <w:multiLevelType w:val="hybridMultilevel"/>
    <w:tmpl w:val="2AC2AFB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F9A7874"/>
    <w:multiLevelType w:val="hybridMultilevel"/>
    <w:tmpl w:val="9CCCD362"/>
    <w:lvl w:ilvl="0" w:tplc="10090017">
      <w:start w:val="1"/>
      <w:numFmt w:val="lowerLetter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38"/>
  </w:num>
  <w:num w:numId="11">
    <w:abstractNumId w:val="40"/>
  </w:num>
  <w:num w:numId="12">
    <w:abstractNumId w:val="14"/>
  </w:num>
  <w:num w:numId="13">
    <w:abstractNumId w:val="42"/>
  </w:num>
  <w:num w:numId="14">
    <w:abstractNumId w:val="22"/>
  </w:num>
  <w:num w:numId="15">
    <w:abstractNumId w:val="30"/>
  </w:num>
  <w:num w:numId="16">
    <w:abstractNumId w:val="45"/>
  </w:num>
  <w:num w:numId="17">
    <w:abstractNumId w:val="43"/>
  </w:num>
  <w:num w:numId="18">
    <w:abstractNumId w:val="19"/>
  </w:num>
  <w:num w:numId="19">
    <w:abstractNumId w:val="36"/>
  </w:num>
  <w:num w:numId="20">
    <w:abstractNumId w:val="33"/>
  </w:num>
  <w:num w:numId="21">
    <w:abstractNumId w:val="16"/>
  </w:num>
  <w:num w:numId="22">
    <w:abstractNumId w:val="12"/>
  </w:num>
  <w:num w:numId="23">
    <w:abstractNumId w:val="23"/>
  </w:num>
  <w:num w:numId="24">
    <w:abstractNumId w:val="44"/>
  </w:num>
  <w:num w:numId="25">
    <w:abstractNumId w:val="39"/>
  </w:num>
  <w:num w:numId="26">
    <w:abstractNumId w:val="18"/>
  </w:num>
  <w:num w:numId="27">
    <w:abstractNumId w:val="29"/>
  </w:num>
  <w:num w:numId="28">
    <w:abstractNumId w:val="24"/>
  </w:num>
  <w:num w:numId="29">
    <w:abstractNumId w:val="11"/>
  </w:num>
  <w:num w:numId="30">
    <w:abstractNumId w:val="13"/>
  </w:num>
  <w:num w:numId="31">
    <w:abstractNumId w:val="27"/>
  </w:num>
  <w:num w:numId="32">
    <w:abstractNumId w:val="4"/>
  </w:num>
  <w:num w:numId="33">
    <w:abstractNumId w:val="17"/>
  </w:num>
  <w:num w:numId="34">
    <w:abstractNumId w:val="8"/>
  </w:num>
  <w:num w:numId="35">
    <w:abstractNumId w:val="26"/>
  </w:num>
  <w:num w:numId="36">
    <w:abstractNumId w:val="46"/>
  </w:num>
  <w:num w:numId="37">
    <w:abstractNumId w:val="32"/>
  </w:num>
  <w:num w:numId="38">
    <w:abstractNumId w:val="37"/>
  </w:num>
  <w:num w:numId="39">
    <w:abstractNumId w:val="0"/>
  </w:num>
  <w:num w:numId="40">
    <w:abstractNumId w:val="34"/>
  </w:num>
  <w:num w:numId="41">
    <w:abstractNumId w:val="31"/>
  </w:num>
  <w:num w:numId="42">
    <w:abstractNumId w:val="15"/>
  </w:num>
  <w:num w:numId="43">
    <w:abstractNumId w:val="47"/>
  </w:num>
  <w:num w:numId="44">
    <w:abstractNumId w:val="28"/>
  </w:num>
  <w:num w:numId="45">
    <w:abstractNumId w:val="20"/>
  </w:num>
  <w:num w:numId="46">
    <w:abstractNumId w:val="35"/>
  </w:num>
  <w:num w:numId="47">
    <w:abstractNumId w:val="41"/>
  </w:num>
  <w:num w:numId="48">
    <w:abstractNumId w:val="21"/>
  </w:num>
  <w:num w:numId="49">
    <w:abstractNumId w:val="25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1013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MDM1NbYwNLAwMDBW0lEKTi0uzszPAykwrAUAcs+pkSwAAAA="/>
  </w:docVars>
  <w:rsids>
    <w:rsidRoot w:val="00C578C0"/>
    <w:rsid w:val="00000497"/>
    <w:rsid w:val="00000C8D"/>
    <w:rsid w:val="00002A34"/>
    <w:rsid w:val="000104A8"/>
    <w:rsid w:val="0001433D"/>
    <w:rsid w:val="00017922"/>
    <w:rsid w:val="00022515"/>
    <w:rsid w:val="000229B4"/>
    <w:rsid w:val="00027A39"/>
    <w:rsid w:val="000330D5"/>
    <w:rsid w:val="00043643"/>
    <w:rsid w:val="00056B38"/>
    <w:rsid w:val="0006016E"/>
    <w:rsid w:val="00067B60"/>
    <w:rsid w:val="000727A5"/>
    <w:rsid w:val="00075227"/>
    <w:rsid w:val="00086AF6"/>
    <w:rsid w:val="0009218A"/>
    <w:rsid w:val="00092FA6"/>
    <w:rsid w:val="00095BEC"/>
    <w:rsid w:val="000A18C2"/>
    <w:rsid w:val="000A2571"/>
    <w:rsid w:val="000A5079"/>
    <w:rsid w:val="000B1041"/>
    <w:rsid w:val="000B2167"/>
    <w:rsid w:val="000B5E22"/>
    <w:rsid w:val="000C2420"/>
    <w:rsid w:val="000D1D31"/>
    <w:rsid w:val="000D2009"/>
    <w:rsid w:val="000D25BA"/>
    <w:rsid w:val="000D33B5"/>
    <w:rsid w:val="000D748E"/>
    <w:rsid w:val="000E4420"/>
    <w:rsid w:val="000E4D41"/>
    <w:rsid w:val="000E7155"/>
    <w:rsid w:val="000F1BD2"/>
    <w:rsid w:val="00101701"/>
    <w:rsid w:val="00103287"/>
    <w:rsid w:val="00111532"/>
    <w:rsid w:val="00123D08"/>
    <w:rsid w:val="00126355"/>
    <w:rsid w:val="001355C3"/>
    <w:rsid w:val="00137BCA"/>
    <w:rsid w:val="00146C62"/>
    <w:rsid w:val="001479B0"/>
    <w:rsid w:val="00147A0E"/>
    <w:rsid w:val="00150998"/>
    <w:rsid w:val="001530A9"/>
    <w:rsid w:val="0015586A"/>
    <w:rsid w:val="00156855"/>
    <w:rsid w:val="00163575"/>
    <w:rsid w:val="00163F90"/>
    <w:rsid w:val="00166616"/>
    <w:rsid w:val="00166AA8"/>
    <w:rsid w:val="001673B5"/>
    <w:rsid w:val="00167959"/>
    <w:rsid w:val="001741DC"/>
    <w:rsid w:val="00177B14"/>
    <w:rsid w:val="00180D35"/>
    <w:rsid w:val="00181499"/>
    <w:rsid w:val="00182942"/>
    <w:rsid w:val="00186467"/>
    <w:rsid w:val="001905DE"/>
    <w:rsid w:val="00196DD7"/>
    <w:rsid w:val="001A1F42"/>
    <w:rsid w:val="001B0B69"/>
    <w:rsid w:val="001C3944"/>
    <w:rsid w:val="001C3B34"/>
    <w:rsid w:val="001C4B05"/>
    <w:rsid w:val="001D0676"/>
    <w:rsid w:val="001D3B62"/>
    <w:rsid w:val="001E097B"/>
    <w:rsid w:val="001E6EA6"/>
    <w:rsid w:val="001F1AA5"/>
    <w:rsid w:val="002000C3"/>
    <w:rsid w:val="00205F9B"/>
    <w:rsid w:val="0020689C"/>
    <w:rsid w:val="00206D4A"/>
    <w:rsid w:val="0022171C"/>
    <w:rsid w:val="00221A5C"/>
    <w:rsid w:val="00222200"/>
    <w:rsid w:val="00227471"/>
    <w:rsid w:val="00244395"/>
    <w:rsid w:val="0024655D"/>
    <w:rsid w:val="002506F8"/>
    <w:rsid w:val="00251ADC"/>
    <w:rsid w:val="00252A43"/>
    <w:rsid w:val="0026180E"/>
    <w:rsid w:val="00263DEB"/>
    <w:rsid w:val="00295D77"/>
    <w:rsid w:val="002A0952"/>
    <w:rsid w:val="002B264D"/>
    <w:rsid w:val="002B3127"/>
    <w:rsid w:val="002B350A"/>
    <w:rsid w:val="002C2BCC"/>
    <w:rsid w:val="002D1CCA"/>
    <w:rsid w:val="002D4756"/>
    <w:rsid w:val="002D5748"/>
    <w:rsid w:val="00301D8A"/>
    <w:rsid w:val="0031268C"/>
    <w:rsid w:val="00316239"/>
    <w:rsid w:val="003166A8"/>
    <w:rsid w:val="00321872"/>
    <w:rsid w:val="00326E95"/>
    <w:rsid w:val="00331021"/>
    <w:rsid w:val="003322BE"/>
    <w:rsid w:val="00346754"/>
    <w:rsid w:val="0036154F"/>
    <w:rsid w:val="00362876"/>
    <w:rsid w:val="003629EC"/>
    <w:rsid w:val="00364083"/>
    <w:rsid w:val="0036643C"/>
    <w:rsid w:val="00371EF5"/>
    <w:rsid w:val="003721D0"/>
    <w:rsid w:val="00374B48"/>
    <w:rsid w:val="003761C4"/>
    <w:rsid w:val="003762F8"/>
    <w:rsid w:val="00387750"/>
    <w:rsid w:val="00397CB7"/>
    <w:rsid w:val="003A2EE7"/>
    <w:rsid w:val="003A3163"/>
    <w:rsid w:val="003B5FF2"/>
    <w:rsid w:val="003B7C96"/>
    <w:rsid w:val="003C2EBE"/>
    <w:rsid w:val="003D06CD"/>
    <w:rsid w:val="003E0D0E"/>
    <w:rsid w:val="003E196E"/>
    <w:rsid w:val="00400E18"/>
    <w:rsid w:val="004021FF"/>
    <w:rsid w:val="0040298A"/>
    <w:rsid w:val="00415B6A"/>
    <w:rsid w:val="00420259"/>
    <w:rsid w:val="00431FB7"/>
    <w:rsid w:val="00433E0A"/>
    <w:rsid w:val="004510A0"/>
    <w:rsid w:val="0045379B"/>
    <w:rsid w:val="00457434"/>
    <w:rsid w:val="00457480"/>
    <w:rsid w:val="00460C2B"/>
    <w:rsid w:val="00461BDB"/>
    <w:rsid w:val="00462315"/>
    <w:rsid w:val="0046301F"/>
    <w:rsid w:val="00466512"/>
    <w:rsid w:val="00466565"/>
    <w:rsid w:val="00467199"/>
    <w:rsid w:val="00483793"/>
    <w:rsid w:val="00491E45"/>
    <w:rsid w:val="00492452"/>
    <w:rsid w:val="0049397B"/>
    <w:rsid w:val="0049478F"/>
    <w:rsid w:val="00495677"/>
    <w:rsid w:val="004A0FFE"/>
    <w:rsid w:val="004A17A6"/>
    <w:rsid w:val="004A2690"/>
    <w:rsid w:val="004B5D88"/>
    <w:rsid w:val="004B61FA"/>
    <w:rsid w:val="004C3DA1"/>
    <w:rsid w:val="004C46D8"/>
    <w:rsid w:val="004C5552"/>
    <w:rsid w:val="004D6A6D"/>
    <w:rsid w:val="004D7C77"/>
    <w:rsid w:val="004E1676"/>
    <w:rsid w:val="004F0F5E"/>
    <w:rsid w:val="004F33EB"/>
    <w:rsid w:val="004F5FCE"/>
    <w:rsid w:val="004F6353"/>
    <w:rsid w:val="00502091"/>
    <w:rsid w:val="005053BE"/>
    <w:rsid w:val="00511A8A"/>
    <w:rsid w:val="00513D23"/>
    <w:rsid w:val="00520880"/>
    <w:rsid w:val="0053257F"/>
    <w:rsid w:val="0056439A"/>
    <w:rsid w:val="00566F34"/>
    <w:rsid w:val="005718D1"/>
    <w:rsid w:val="00571F91"/>
    <w:rsid w:val="00575911"/>
    <w:rsid w:val="0058270A"/>
    <w:rsid w:val="00582A80"/>
    <w:rsid w:val="005A71A4"/>
    <w:rsid w:val="005B02AF"/>
    <w:rsid w:val="005B0F8F"/>
    <w:rsid w:val="005B4E73"/>
    <w:rsid w:val="005B7C29"/>
    <w:rsid w:val="005C03DD"/>
    <w:rsid w:val="005C0920"/>
    <w:rsid w:val="005D295E"/>
    <w:rsid w:val="005D4B98"/>
    <w:rsid w:val="005E201E"/>
    <w:rsid w:val="00602BBA"/>
    <w:rsid w:val="00614179"/>
    <w:rsid w:val="00624DF8"/>
    <w:rsid w:val="006273BD"/>
    <w:rsid w:val="0062774E"/>
    <w:rsid w:val="006437D6"/>
    <w:rsid w:val="00644BAA"/>
    <w:rsid w:val="00654C90"/>
    <w:rsid w:val="0066371A"/>
    <w:rsid w:val="00663FAE"/>
    <w:rsid w:val="006656DD"/>
    <w:rsid w:val="006677B8"/>
    <w:rsid w:val="00667E2A"/>
    <w:rsid w:val="0068598A"/>
    <w:rsid w:val="0068612A"/>
    <w:rsid w:val="00691216"/>
    <w:rsid w:val="0069197D"/>
    <w:rsid w:val="006A332B"/>
    <w:rsid w:val="006A568F"/>
    <w:rsid w:val="006B1E7D"/>
    <w:rsid w:val="006B2EDE"/>
    <w:rsid w:val="006B7FBF"/>
    <w:rsid w:val="006D01BD"/>
    <w:rsid w:val="006D4D5B"/>
    <w:rsid w:val="006E1524"/>
    <w:rsid w:val="006E4CC8"/>
    <w:rsid w:val="006F019C"/>
    <w:rsid w:val="006F1217"/>
    <w:rsid w:val="00700ABB"/>
    <w:rsid w:val="00705706"/>
    <w:rsid w:val="00710C2B"/>
    <w:rsid w:val="00712B87"/>
    <w:rsid w:val="00713F98"/>
    <w:rsid w:val="0071495B"/>
    <w:rsid w:val="0072003F"/>
    <w:rsid w:val="0074069E"/>
    <w:rsid w:val="007434B3"/>
    <w:rsid w:val="007459E0"/>
    <w:rsid w:val="00752621"/>
    <w:rsid w:val="00753386"/>
    <w:rsid w:val="00753E3A"/>
    <w:rsid w:val="00756E9C"/>
    <w:rsid w:val="0077235E"/>
    <w:rsid w:val="007761A4"/>
    <w:rsid w:val="00780EC1"/>
    <w:rsid w:val="00797A14"/>
    <w:rsid w:val="007A19C4"/>
    <w:rsid w:val="007A431F"/>
    <w:rsid w:val="007A6AEF"/>
    <w:rsid w:val="007C1D82"/>
    <w:rsid w:val="007D3A51"/>
    <w:rsid w:val="007D64AC"/>
    <w:rsid w:val="007D6502"/>
    <w:rsid w:val="007F557F"/>
    <w:rsid w:val="007F6DE0"/>
    <w:rsid w:val="00800BF5"/>
    <w:rsid w:val="00833E72"/>
    <w:rsid w:val="00833F08"/>
    <w:rsid w:val="008406FE"/>
    <w:rsid w:val="00841AB5"/>
    <w:rsid w:val="0084648B"/>
    <w:rsid w:val="00852BEE"/>
    <w:rsid w:val="008607D4"/>
    <w:rsid w:val="00866D54"/>
    <w:rsid w:val="00871AFB"/>
    <w:rsid w:val="00872F35"/>
    <w:rsid w:val="00885187"/>
    <w:rsid w:val="008B433A"/>
    <w:rsid w:val="008B6878"/>
    <w:rsid w:val="008C2E76"/>
    <w:rsid w:val="008C4949"/>
    <w:rsid w:val="008C601C"/>
    <w:rsid w:val="008D265C"/>
    <w:rsid w:val="008D4101"/>
    <w:rsid w:val="008D4724"/>
    <w:rsid w:val="008D6D60"/>
    <w:rsid w:val="008E0AD5"/>
    <w:rsid w:val="008E36DE"/>
    <w:rsid w:val="008E6A58"/>
    <w:rsid w:val="00910310"/>
    <w:rsid w:val="00912E63"/>
    <w:rsid w:val="0092671B"/>
    <w:rsid w:val="0093052B"/>
    <w:rsid w:val="0093151C"/>
    <w:rsid w:val="00932B70"/>
    <w:rsid w:val="009337EA"/>
    <w:rsid w:val="009343CB"/>
    <w:rsid w:val="00935CCA"/>
    <w:rsid w:val="00945807"/>
    <w:rsid w:val="00946383"/>
    <w:rsid w:val="0095109E"/>
    <w:rsid w:val="00952709"/>
    <w:rsid w:val="00954377"/>
    <w:rsid w:val="009738B8"/>
    <w:rsid w:val="009834BD"/>
    <w:rsid w:val="0099253F"/>
    <w:rsid w:val="009A0A9D"/>
    <w:rsid w:val="009A16A9"/>
    <w:rsid w:val="009C1F1A"/>
    <w:rsid w:val="009C1F69"/>
    <w:rsid w:val="009C399D"/>
    <w:rsid w:val="009C762D"/>
    <w:rsid w:val="009D1BB3"/>
    <w:rsid w:val="009E20A6"/>
    <w:rsid w:val="009E24C3"/>
    <w:rsid w:val="009E3B42"/>
    <w:rsid w:val="009E5244"/>
    <w:rsid w:val="009F2CEE"/>
    <w:rsid w:val="009F4EB8"/>
    <w:rsid w:val="009F7672"/>
    <w:rsid w:val="00A040CF"/>
    <w:rsid w:val="00A04DE2"/>
    <w:rsid w:val="00A17111"/>
    <w:rsid w:val="00A264B3"/>
    <w:rsid w:val="00A26C6E"/>
    <w:rsid w:val="00A3090A"/>
    <w:rsid w:val="00A34666"/>
    <w:rsid w:val="00A35213"/>
    <w:rsid w:val="00A41A7B"/>
    <w:rsid w:val="00A46FBB"/>
    <w:rsid w:val="00A50A78"/>
    <w:rsid w:val="00A55E56"/>
    <w:rsid w:val="00A57938"/>
    <w:rsid w:val="00A717C9"/>
    <w:rsid w:val="00A8050A"/>
    <w:rsid w:val="00A8069F"/>
    <w:rsid w:val="00A93A7C"/>
    <w:rsid w:val="00A94883"/>
    <w:rsid w:val="00AA418F"/>
    <w:rsid w:val="00AA518E"/>
    <w:rsid w:val="00AC4A03"/>
    <w:rsid w:val="00AC77C5"/>
    <w:rsid w:val="00AD14D3"/>
    <w:rsid w:val="00AD4D30"/>
    <w:rsid w:val="00AE17EE"/>
    <w:rsid w:val="00AF0C9F"/>
    <w:rsid w:val="00AF12F6"/>
    <w:rsid w:val="00B0106B"/>
    <w:rsid w:val="00B0179A"/>
    <w:rsid w:val="00B02672"/>
    <w:rsid w:val="00B07922"/>
    <w:rsid w:val="00B1067D"/>
    <w:rsid w:val="00B14BD1"/>
    <w:rsid w:val="00B25839"/>
    <w:rsid w:val="00B2750D"/>
    <w:rsid w:val="00B44668"/>
    <w:rsid w:val="00B45E6D"/>
    <w:rsid w:val="00B5326E"/>
    <w:rsid w:val="00B56AB5"/>
    <w:rsid w:val="00B64C85"/>
    <w:rsid w:val="00B67F08"/>
    <w:rsid w:val="00B700A8"/>
    <w:rsid w:val="00B72181"/>
    <w:rsid w:val="00B76FF1"/>
    <w:rsid w:val="00B812C3"/>
    <w:rsid w:val="00B82BF6"/>
    <w:rsid w:val="00B86A63"/>
    <w:rsid w:val="00B87BE1"/>
    <w:rsid w:val="00B910B2"/>
    <w:rsid w:val="00BA49CD"/>
    <w:rsid w:val="00BA5CB2"/>
    <w:rsid w:val="00BA7FB7"/>
    <w:rsid w:val="00BB4998"/>
    <w:rsid w:val="00BC039A"/>
    <w:rsid w:val="00BC375E"/>
    <w:rsid w:val="00BD0A78"/>
    <w:rsid w:val="00BD1EA1"/>
    <w:rsid w:val="00BD459E"/>
    <w:rsid w:val="00BE27C9"/>
    <w:rsid w:val="00BF0C42"/>
    <w:rsid w:val="00BF0CA2"/>
    <w:rsid w:val="00BF6A7E"/>
    <w:rsid w:val="00BF77F3"/>
    <w:rsid w:val="00C10E66"/>
    <w:rsid w:val="00C12751"/>
    <w:rsid w:val="00C1491D"/>
    <w:rsid w:val="00C15AD5"/>
    <w:rsid w:val="00C2421B"/>
    <w:rsid w:val="00C327F5"/>
    <w:rsid w:val="00C36F1F"/>
    <w:rsid w:val="00C429DB"/>
    <w:rsid w:val="00C525BB"/>
    <w:rsid w:val="00C525DA"/>
    <w:rsid w:val="00C54FAA"/>
    <w:rsid w:val="00C578C0"/>
    <w:rsid w:val="00C63CDD"/>
    <w:rsid w:val="00C66084"/>
    <w:rsid w:val="00C664F5"/>
    <w:rsid w:val="00C70A68"/>
    <w:rsid w:val="00C7787B"/>
    <w:rsid w:val="00C819A3"/>
    <w:rsid w:val="00C83A46"/>
    <w:rsid w:val="00C84641"/>
    <w:rsid w:val="00C869A7"/>
    <w:rsid w:val="00C96F83"/>
    <w:rsid w:val="00C97112"/>
    <w:rsid w:val="00CA27D4"/>
    <w:rsid w:val="00CB11D6"/>
    <w:rsid w:val="00CB30C3"/>
    <w:rsid w:val="00CB5915"/>
    <w:rsid w:val="00CB5A00"/>
    <w:rsid w:val="00CB640B"/>
    <w:rsid w:val="00CB79C0"/>
    <w:rsid w:val="00CC4F47"/>
    <w:rsid w:val="00CD3BA7"/>
    <w:rsid w:val="00CD497C"/>
    <w:rsid w:val="00CD4BBC"/>
    <w:rsid w:val="00CE63C0"/>
    <w:rsid w:val="00CF3709"/>
    <w:rsid w:val="00CF634D"/>
    <w:rsid w:val="00D157A8"/>
    <w:rsid w:val="00D22B52"/>
    <w:rsid w:val="00D25088"/>
    <w:rsid w:val="00D30F7B"/>
    <w:rsid w:val="00D37555"/>
    <w:rsid w:val="00D3774D"/>
    <w:rsid w:val="00D37CE4"/>
    <w:rsid w:val="00D40D40"/>
    <w:rsid w:val="00D465B2"/>
    <w:rsid w:val="00D540CE"/>
    <w:rsid w:val="00D57DAA"/>
    <w:rsid w:val="00D61A56"/>
    <w:rsid w:val="00D666DC"/>
    <w:rsid w:val="00D6750F"/>
    <w:rsid w:val="00D71A5B"/>
    <w:rsid w:val="00D76929"/>
    <w:rsid w:val="00D8023A"/>
    <w:rsid w:val="00D868D4"/>
    <w:rsid w:val="00DA227B"/>
    <w:rsid w:val="00DA316D"/>
    <w:rsid w:val="00DB25A3"/>
    <w:rsid w:val="00DB7622"/>
    <w:rsid w:val="00DC6DF4"/>
    <w:rsid w:val="00DD0901"/>
    <w:rsid w:val="00DD0B6C"/>
    <w:rsid w:val="00DD1587"/>
    <w:rsid w:val="00DD57CC"/>
    <w:rsid w:val="00DE3CF2"/>
    <w:rsid w:val="00DF21B3"/>
    <w:rsid w:val="00DF28A6"/>
    <w:rsid w:val="00DF3599"/>
    <w:rsid w:val="00DF4546"/>
    <w:rsid w:val="00DF6287"/>
    <w:rsid w:val="00E016EC"/>
    <w:rsid w:val="00E02B31"/>
    <w:rsid w:val="00E05E03"/>
    <w:rsid w:val="00E164E1"/>
    <w:rsid w:val="00E2013F"/>
    <w:rsid w:val="00E205AF"/>
    <w:rsid w:val="00E24035"/>
    <w:rsid w:val="00E2683B"/>
    <w:rsid w:val="00E31895"/>
    <w:rsid w:val="00E374D6"/>
    <w:rsid w:val="00E434A8"/>
    <w:rsid w:val="00E44867"/>
    <w:rsid w:val="00E558E1"/>
    <w:rsid w:val="00E65698"/>
    <w:rsid w:val="00E6760B"/>
    <w:rsid w:val="00E67E8D"/>
    <w:rsid w:val="00E85082"/>
    <w:rsid w:val="00E85D45"/>
    <w:rsid w:val="00E91AC8"/>
    <w:rsid w:val="00E96E3E"/>
    <w:rsid w:val="00EA1D15"/>
    <w:rsid w:val="00EC0ADA"/>
    <w:rsid w:val="00EC2B81"/>
    <w:rsid w:val="00EC4167"/>
    <w:rsid w:val="00ED3343"/>
    <w:rsid w:val="00ED5A0E"/>
    <w:rsid w:val="00EE1220"/>
    <w:rsid w:val="00EE1ECB"/>
    <w:rsid w:val="00EE5792"/>
    <w:rsid w:val="00EF51CE"/>
    <w:rsid w:val="00EF59F8"/>
    <w:rsid w:val="00F002E5"/>
    <w:rsid w:val="00F141A0"/>
    <w:rsid w:val="00F22350"/>
    <w:rsid w:val="00F23072"/>
    <w:rsid w:val="00F25AB2"/>
    <w:rsid w:val="00F31EC8"/>
    <w:rsid w:val="00F33640"/>
    <w:rsid w:val="00F36F2B"/>
    <w:rsid w:val="00F533BF"/>
    <w:rsid w:val="00F557D4"/>
    <w:rsid w:val="00F866C1"/>
    <w:rsid w:val="00F927A6"/>
    <w:rsid w:val="00F92851"/>
    <w:rsid w:val="00F92FA4"/>
    <w:rsid w:val="00F95D09"/>
    <w:rsid w:val="00FA2571"/>
    <w:rsid w:val="00FA49B6"/>
    <w:rsid w:val="00FA51C7"/>
    <w:rsid w:val="00FA52E6"/>
    <w:rsid w:val="00FC0C90"/>
    <w:rsid w:val="00FC3CFC"/>
    <w:rsid w:val="00FC49CA"/>
    <w:rsid w:val="00FC7C7B"/>
    <w:rsid w:val="00FE150E"/>
    <w:rsid w:val="00FF6EB0"/>
    <w:rsid w:val="00FF6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1377"/>
    <o:shapelayout v:ext="edit">
      <o:idmap v:ext="edit" data="1"/>
    </o:shapelayout>
  </w:shapeDefaults>
  <w:decimalSymbol w:val="."/>
  <w:listSeparator w:val=","/>
  <w15:docId w15:val="{812609AF-5760-481C-9031-3F56B1DA9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iPriority="0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6D4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558E1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E558E1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F12F6"/>
    <w:pPr>
      <w:keepNext/>
      <w:keepLines/>
      <w:spacing w:before="200" w:after="0"/>
      <w:outlineLvl w:val="2"/>
    </w:pPr>
    <w:rPr>
      <w:rFonts w:eastAsia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E558E1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65698"/>
    <w:pPr>
      <w:keepNext/>
      <w:keepLines/>
      <w:spacing w:before="200" w:after="0"/>
      <w:outlineLvl w:val="4"/>
    </w:pPr>
    <w:rPr>
      <w:rFonts w:ascii="Cambria" w:eastAsia="Times New Roman" w:hAnsi="Cambria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65698"/>
    <w:pPr>
      <w:keepNext/>
      <w:keepLines/>
      <w:spacing w:before="200" w:after="0"/>
      <w:outlineLvl w:val="5"/>
    </w:pPr>
    <w:rPr>
      <w:rFonts w:ascii="Cambria" w:eastAsia="Times New Roman" w:hAnsi="Cambria"/>
      <w:b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558E1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Spacing"/>
    <w:next w:val="NoSpacing"/>
    <w:link w:val="Heading8Char"/>
    <w:unhideWhenUsed/>
    <w:qFormat/>
    <w:rsid w:val="00AF12F6"/>
    <w:pPr>
      <w:keepNext/>
      <w:keepLines/>
      <w:spacing w:before="200"/>
      <w:outlineLvl w:val="7"/>
    </w:pPr>
    <w:rPr>
      <w:rFonts w:eastAsia="Times New Roman"/>
      <w:b/>
      <w:color w:val="404040"/>
      <w:szCs w:val="20"/>
    </w:rPr>
  </w:style>
  <w:style w:type="paragraph" w:styleId="Heading9">
    <w:name w:val="heading 9"/>
    <w:basedOn w:val="Normal"/>
    <w:next w:val="Normal"/>
    <w:link w:val="Heading9Char"/>
    <w:rsid w:val="00AF0C9F"/>
    <w:pPr>
      <w:tabs>
        <w:tab w:val="num" w:pos="864"/>
      </w:tabs>
      <w:autoSpaceDE w:val="0"/>
      <w:autoSpaceDN w:val="0"/>
      <w:spacing w:after="340" w:line="340" w:lineRule="exact"/>
      <w:ind w:left="864" w:hanging="1584"/>
      <w:jc w:val="both"/>
      <w:outlineLvl w:val="8"/>
    </w:pPr>
    <w:rPr>
      <w:rFonts w:ascii="Arial" w:eastAsia="Times New Roman" w:hAnsi="Arial"/>
      <w:sz w:val="20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50D"/>
    <w:pPr>
      <w:ind w:left="720"/>
    </w:pPr>
  </w:style>
  <w:style w:type="paragraph" w:styleId="Header">
    <w:name w:val="header"/>
    <w:basedOn w:val="Normal"/>
    <w:link w:val="HeaderChar"/>
    <w:uiPriority w:val="99"/>
    <w:semiHidden/>
    <w:unhideWhenUsed/>
    <w:rsid w:val="00FC3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C3CFC"/>
  </w:style>
  <w:style w:type="paragraph" w:styleId="Footer">
    <w:name w:val="footer"/>
    <w:basedOn w:val="Normal"/>
    <w:link w:val="FooterChar"/>
    <w:uiPriority w:val="99"/>
    <w:unhideWhenUsed/>
    <w:rsid w:val="00FC3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CFC"/>
  </w:style>
  <w:style w:type="table" w:styleId="TableGrid">
    <w:name w:val="Table Grid"/>
    <w:basedOn w:val="TableNormal"/>
    <w:uiPriority w:val="59"/>
    <w:rsid w:val="00FC3CF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3C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3CF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E558E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F12F6"/>
    <w:rPr>
      <w:rFonts w:eastAsia="Times New Roman" w:cs="Times New Roman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65698"/>
    <w:rPr>
      <w:rFonts w:ascii="Cambria" w:eastAsia="Times New Roman" w:hAnsi="Cambria" w:cs="Times New Roman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E65698"/>
    <w:rPr>
      <w:rFonts w:ascii="Cambria" w:eastAsia="Times New Roman" w:hAnsi="Cambria" w:cs="Times New Roman"/>
      <w:b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E558E1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rsid w:val="00AF12F6"/>
    <w:rPr>
      <w:rFonts w:eastAsia="Times New Roman" w:cs="Times New Roman"/>
      <w:b/>
      <w:color w:val="40404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558E1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58E1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4Char">
    <w:name w:val="Heading 4 Char"/>
    <w:basedOn w:val="DefaultParagraphFont"/>
    <w:link w:val="Heading4"/>
    <w:uiPriority w:val="9"/>
    <w:rsid w:val="00E558E1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1Char">
    <w:name w:val="Heading 1 Char"/>
    <w:basedOn w:val="DefaultParagraphFont"/>
    <w:link w:val="Heading1"/>
    <w:uiPriority w:val="9"/>
    <w:rsid w:val="00E558E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177B14"/>
    <w:pPr>
      <w:pBdr>
        <w:bottom w:val="single" w:sz="6" w:space="0" w:color="auto"/>
      </w:pBdr>
      <w:shd w:val="pct10" w:color="auto" w:fill="auto"/>
    </w:pPr>
    <w:rPr>
      <w:b/>
    </w:rPr>
  </w:style>
  <w:style w:type="paragraph" w:styleId="NoSpacing">
    <w:name w:val="No Spacing"/>
    <w:uiPriority w:val="1"/>
    <w:qFormat/>
    <w:rsid w:val="00F866C1"/>
    <w:rPr>
      <w:sz w:val="22"/>
      <w:szCs w:val="22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177B14"/>
    <w:rPr>
      <w:b/>
      <w:shd w:val="pct10" w:color="auto" w:fill="auto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04DE2"/>
    <w:pPr>
      <w:spacing w:after="0"/>
      <w:ind w:left="220" w:hanging="2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3127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2B312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2B3127"/>
    <w:rPr>
      <w:color w:val="0000FF"/>
      <w:u w:val="single"/>
    </w:rPr>
  </w:style>
  <w:style w:type="paragraph" w:styleId="List">
    <w:name w:val="List"/>
    <w:basedOn w:val="Normal"/>
    <w:uiPriority w:val="99"/>
    <w:unhideWhenUsed/>
    <w:rsid w:val="002B3127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2B3127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2B312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2B312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2B312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5D295E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unhideWhenUsed/>
    <w:rsid w:val="005D295E"/>
    <w:pPr>
      <w:numPr>
        <w:numId w:val="4"/>
      </w:numPr>
      <w:contextualSpacing/>
    </w:pPr>
  </w:style>
  <w:style w:type="paragraph" w:styleId="ListNumber">
    <w:name w:val="List Number"/>
    <w:basedOn w:val="Normal"/>
    <w:unhideWhenUsed/>
    <w:rsid w:val="005D295E"/>
    <w:pPr>
      <w:contextualSpacing/>
    </w:pPr>
  </w:style>
  <w:style w:type="paragraph" w:styleId="ListNumber2">
    <w:name w:val="List Number 2"/>
    <w:aliases w:val="Second Level Numbered Lists"/>
    <w:basedOn w:val="Normal"/>
    <w:unhideWhenUsed/>
    <w:qFormat/>
    <w:rsid w:val="005D295E"/>
    <w:pPr>
      <w:numPr>
        <w:numId w:val="6"/>
      </w:numPr>
      <w:contextualSpacing/>
    </w:pPr>
  </w:style>
  <w:style w:type="paragraph" w:styleId="ListNumber3">
    <w:name w:val="List Number 3"/>
    <w:basedOn w:val="Normal"/>
    <w:unhideWhenUsed/>
    <w:rsid w:val="00AF0C9F"/>
    <w:pPr>
      <w:numPr>
        <w:numId w:val="7"/>
      </w:numPr>
      <w:contextualSpacing/>
    </w:pPr>
  </w:style>
  <w:style w:type="paragraph" w:styleId="ListNumber4">
    <w:name w:val="List Number 4"/>
    <w:basedOn w:val="Normal"/>
    <w:unhideWhenUsed/>
    <w:rsid w:val="00AF0C9F"/>
    <w:pPr>
      <w:numPr>
        <w:numId w:val="8"/>
      </w:numPr>
      <w:contextualSpacing/>
    </w:pPr>
  </w:style>
  <w:style w:type="paragraph" w:customStyle="1" w:styleId="NormalAfterHeading">
    <w:name w:val="Normal After Heading"/>
    <w:basedOn w:val="Normal"/>
    <w:next w:val="Normal"/>
    <w:link w:val="NormalAfterHeadingChar"/>
    <w:rsid w:val="00AF0C9F"/>
    <w:pPr>
      <w:spacing w:before="80" w:after="0" w:line="240" w:lineRule="auto"/>
    </w:pPr>
    <w:rPr>
      <w:rFonts w:ascii="Arial" w:eastAsia="Times New Roman" w:hAnsi="Arial"/>
      <w:sz w:val="20"/>
      <w:szCs w:val="20"/>
      <w:lang w:val="en-CA"/>
    </w:rPr>
  </w:style>
  <w:style w:type="character" w:customStyle="1" w:styleId="NormalAfterHeadingChar">
    <w:name w:val="Normal After Heading Char"/>
    <w:basedOn w:val="DefaultParagraphFont"/>
    <w:link w:val="NormalAfterHeading"/>
    <w:locked/>
    <w:rsid w:val="00AF0C9F"/>
    <w:rPr>
      <w:rFonts w:ascii="Arial" w:eastAsia="Times New Roman" w:hAnsi="Arial" w:cs="Times New Roman"/>
      <w:sz w:val="20"/>
      <w:szCs w:val="20"/>
      <w:lang w:val="en-CA"/>
    </w:rPr>
  </w:style>
  <w:style w:type="character" w:customStyle="1" w:styleId="Heading9Char">
    <w:name w:val="Heading 9 Char"/>
    <w:basedOn w:val="DefaultParagraphFont"/>
    <w:link w:val="Heading9"/>
    <w:rsid w:val="00AF0C9F"/>
    <w:rPr>
      <w:rFonts w:ascii="Arial" w:eastAsia="Times New Roman" w:hAnsi="Arial" w:cs="Times New Roman"/>
      <w:sz w:val="20"/>
      <w:szCs w:val="24"/>
      <w:lang w:val="en-GB"/>
    </w:rPr>
  </w:style>
  <w:style w:type="character" w:customStyle="1" w:styleId="NormalLeft36ptChar">
    <w:name w:val="Normal + Left:  36 pt Char"/>
    <w:basedOn w:val="DefaultParagraphFont"/>
    <w:rsid w:val="00BC375E"/>
    <w:rPr>
      <w:sz w:val="22"/>
      <w:szCs w:val="24"/>
      <w:lang w:val="en-CA" w:eastAsia="en-US" w:bidi="ar-SA"/>
    </w:rPr>
  </w:style>
  <w:style w:type="paragraph" w:styleId="List4">
    <w:name w:val="List 4"/>
    <w:basedOn w:val="Normal"/>
    <w:uiPriority w:val="99"/>
    <w:unhideWhenUsed/>
    <w:rsid w:val="00712B87"/>
    <w:pPr>
      <w:ind w:left="1440" w:hanging="360"/>
      <w:contextualSpacing/>
    </w:pPr>
  </w:style>
  <w:style w:type="paragraph" w:styleId="FootnoteText">
    <w:name w:val="footnote text"/>
    <w:basedOn w:val="Normal"/>
    <w:link w:val="FootnoteTextChar"/>
    <w:semiHidden/>
    <w:unhideWhenUsed/>
    <w:rsid w:val="00910310"/>
    <w:pPr>
      <w:spacing w:after="0" w:line="240" w:lineRule="auto"/>
    </w:pPr>
    <w:rPr>
      <w:rFonts w:asciiTheme="minorHAnsi" w:eastAsiaTheme="minorEastAsia" w:hAnsiTheme="minorHAnsi" w:cstheme="minorBidi"/>
      <w:sz w:val="20"/>
      <w:szCs w:val="20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semiHidden/>
    <w:rsid w:val="00910310"/>
    <w:rPr>
      <w:rFonts w:asciiTheme="minorHAnsi" w:eastAsiaTheme="minorEastAsia" w:hAnsiTheme="minorHAnsi" w:cstheme="minorBidi"/>
      <w:lang w:val="en-CA" w:eastAsia="en-CA"/>
    </w:rPr>
  </w:style>
  <w:style w:type="character" w:styleId="FootnoteReference">
    <w:name w:val="footnote reference"/>
    <w:basedOn w:val="DefaultParagraphFont"/>
    <w:semiHidden/>
    <w:unhideWhenUsed/>
    <w:rsid w:val="0091031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B10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10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104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0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0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93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ivacy@criticall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9182D0ADB7B943BBDDCB3839FAFCDD" ma:contentTypeVersion="0" ma:contentTypeDescription="Create a new document." ma:contentTypeScope="" ma:versionID="950b6d7ef7b12dbd87623c8cc55dca72">
  <xsd:schema xmlns:xsd="http://www.w3.org/2001/XMLSchema" xmlns:p="http://schemas.microsoft.com/office/2006/metadata/properties" targetNamespace="http://schemas.microsoft.com/office/2006/metadata/properties" ma:root="true" ma:fieldsID="b6d07dc4efc8556ce6720bc4f79f387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Content Type" ma:readOnly="tru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28D18-C9DC-44BE-B26C-D47DEC0646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63CD69-2FFD-4152-98D2-9493855737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83D55AB8-C906-46E2-B2E9-5562131835AE}">
  <ds:schemaRefs>
    <ds:schemaRef ds:uri="http://schemas.microsoft.com/office/2006/metadata/properties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0FC4D62D-9243-44C6-AE5F-A27750E6A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58</Words>
  <Characters>3187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itiCall</Company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.moon</dc:creator>
  <cp:lastModifiedBy>Haque, Nasim</cp:lastModifiedBy>
  <cp:revision>2</cp:revision>
  <cp:lastPrinted>2013-06-03T12:44:00Z</cp:lastPrinted>
  <dcterms:created xsi:type="dcterms:W3CDTF">2020-06-09T14:32:00Z</dcterms:created>
  <dcterms:modified xsi:type="dcterms:W3CDTF">2020-06-09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9182D0ADB7B943BBDDCB3839FAFCDD</vt:lpwstr>
  </property>
</Properties>
</file>